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00000001" w14:textId="77777777" w:rsidR="006D5FE7" w:rsidRPr="00D4426B" w:rsidRDefault="009E6B3D">
      <w:pPr>
        <w:rPr>
          <w:b/>
          <w:sz w:val="28"/>
          <w:szCs w:val="28"/>
          <w:lang w:val="en-US"/>
        </w:rPr>
      </w:pPr>
      <w:r w:rsidRPr="002665A9">
        <w:rPr>
          <w:b/>
          <w:sz w:val="28"/>
          <w:szCs w:val="28"/>
          <w:highlight w:val="yellow"/>
        </w:rPr>
        <w:t>Condition 1: Informational Aid</w:t>
      </w:r>
    </w:p>
    <w:p w14:paraId="00000002" w14:textId="77777777" w:rsidR="006D5FE7" w:rsidRDefault="006D5FE7">
      <w:pPr>
        <w:rPr>
          <w:b/>
        </w:rPr>
      </w:pPr>
    </w:p>
    <w:p w14:paraId="43EF6394" w14:textId="6FA6A0AB" w:rsidR="00FE0AB7" w:rsidRDefault="00FE0AB7">
      <w:r>
        <w:t>Opening screen:</w:t>
      </w:r>
    </w:p>
    <w:p w14:paraId="666EA7F8" w14:textId="3E2ECC01" w:rsidR="00FE0AB7" w:rsidRDefault="00FE0AB7"/>
    <w:p w14:paraId="24552652" w14:textId="61EE727A" w:rsidR="00FE0AB7" w:rsidRDefault="00FE0AB7">
      <w:r>
        <w:t>Title: Precision Medicine Participation Informational Aid</w:t>
      </w:r>
    </w:p>
    <w:p w14:paraId="13AA9142" w14:textId="0D15DF42" w:rsidR="00FE0AB7" w:rsidRDefault="00FE0AB7">
      <w:r>
        <w:t xml:space="preserve">Body text: Precision Medicine is different than the current, “one-size-fits-all” method for health care. Precision medicine is health care that is based on you as an individual. It takes into account factors like where you live, what you do, and your family health history. Precision medicine is not currently available, but if a million or more people participate, new approaches to keeping everyone healthy will be made available. </w:t>
      </w:r>
    </w:p>
    <w:p w14:paraId="1B229C8E" w14:textId="19DCA232" w:rsidR="00FE0AB7" w:rsidRDefault="00FE0AB7"/>
    <w:p w14:paraId="6DB18FEA" w14:textId="2F2B8A11" w:rsidR="00FE0AB7" w:rsidRDefault="00FE0AB7">
      <w:r>
        <w:t>This website is a tool to help you find out how you may participate in the All of Us Research Program of Precision Medicine and how it</w:t>
      </w:r>
      <w:r w:rsidRPr="00FE0AB7">
        <w:t xml:space="preserve"> </w:t>
      </w:r>
      <w:r>
        <w:t xml:space="preserve">could influence the future of health care for you and all of us. </w:t>
      </w:r>
    </w:p>
    <w:p w14:paraId="0660B98B" w14:textId="1D5D49E5" w:rsidR="00FE0AB7" w:rsidRDefault="00FE0AB7"/>
    <w:p w14:paraId="1EE8968F" w14:textId="167C0A82" w:rsidR="0072732C" w:rsidRDefault="0072732C">
      <w:r>
        <w:t>BUTTON: LET’S FIND OUT!</w:t>
      </w:r>
    </w:p>
    <w:p w14:paraId="1C5D562E" w14:textId="77777777" w:rsidR="00FE0AB7" w:rsidRDefault="00FE0AB7"/>
    <w:p w14:paraId="00000003" w14:textId="2AE10189" w:rsidR="006D5FE7" w:rsidRDefault="009E6B3D">
      <w:commentRangeStart w:id="0"/>
      <w:r>
        <w:t>*********</w:t>
      </w:r>
      <w:commentRangeEnd w:id="0"/>
      <w:r>
        <w:commentReference w:id="0"/>
      </w:r>
      <w:r w:rsidR="00FE0AB7">
        <w:t xml:space="preserve"> </w:t>
      </w:r>
    </w:p>
    <w:p w14:paraId="00000004" w14:textId="2B74BBB8" w:rsidR="006D5FE7" w:rsidRDefault="009E6B3D">
      <w:r>
        <w:t xml:space="preserve">Q1: In your opinion, what is </w:t>
      </w:r>
      <w:r w:rsidR="00DD2BBD">
        <w:t xml:space="preserve">the purpose of </w:t>
      </w:r>
      <w:r>
        <w:t>health research?</w:t>
      </w:r>
    </w:p>
    <w:p w14:paraId="00000005" w14:textId="73BF30A6" w:rsidR="006D5FE7" w:rsidRDefault="009E6B3D">
      <w:pPr>
        <w:numPr>
          <w:ilvl w:val="0"/>
          <w:numId w:val="7"/>
        </w:numPr>
      </w:pPr>
      <w:r>
        <w:t>Health research develop</w:t>
      </w:r>
      <w:r w:rsidR="00DD2BBD">
        <w:t>s</w:t>
      </w:r>
      <w:r>
        <w:t xml:space="preserve"> new treatments. </w:t>
      </w:r>
      <w:commentRangeStart w:id="1"/>
      <w:r>
        <w:t>-&gt; TEXT 1A</w:t>
      </w:r>
      <w:commentRangeEnd w:id="1"/>
      <w:r>
        <w:commentReference w:id="1"/>
      </w:r>
    </w:p>
    <w:p w14:paraId="00000006" w14:textId="137B57DF" w:rsidR="006D5FE7" w:rsidRDefault="009E6B3D">
      <w:pPr>
        <w:numPr>
          <w:ilvl w:val="0"/>
          <w:numId w:val="7"/>
        </w:numPr>
      </w:pPr>
      <w:r>
        <w:t xml:space="preserve">Health research </w:t>
      </w:r>
      <w:r w:rsidR="00DD2BBD">
        <w:t>treats</w:t>
      </w:r>
      <w:r>
        <w:t xml:space="preserve"> my health conditions. -&gt;TEXT 1B</w:t>
      </w:r>
    </w:p>
    <w:p w14:paraId="00000007" w14:textId="77777777" w:rsidR="006D5FE7" w:rsidRDefault="006D5FE7"/>
    <w:p w14:paraId="00000008" w14:textId="77777777" w:rsidR="006D5FE7" w:rsidRDefault="009E6B3D">
      <w:commentRangeStart w:id="2"/>
      <w:r>
        <w:t>A</w:t>
      </w:r>
      <w:commentRangeEnd w:id="2"/>
      <w:r>
        <w:commentReference w:id="2"/>
      </w:r>
    </w:p>
    <w:p w14:paraId="00000009" w14:textId="2425A8C4" w:rsidR="006D5FE7" w:rsidRDefault="009E6B3D">
      <w:commentRangeStart w:id="3"/>
      <w:r>
        <w:t>TEXT 1A:</w:t>
      </w:r>
      <w:commentRangeEnd w:id="3"/>
      <w:r>
        <w:commentReference w:id="3"/>
      </w:r>
      <w:r>
        <w:t xml:space="preserve"> Health research is the process of finding out new things about improving people’s health. Health research is important because we all want to live long and healthy lives. People who do health research are identifying better ways to keep us healthy, and they are discovering new ways to treat diseases. </w:t>
      </w:r>
      <w:r w:rsidR="006D6669">
        <w:t xml:space="preserve"> </w:t>
      </w:r>
    </w:p>
    <w:p w14:paraId="0000000A" w14:textId="77777777" w:rsidR="006D5FE7" w:rsidRDefault="006D5FE7"/>
    <w:p w14:paraId="0000000B" w14:textId="77777777" w:rsidR="006D5FE7" w:rsidRDefault="009E6B3D">
      <w:commentRangeStart w:id="4"/>
      <w:r>
        <w:t>B</w:t>
      </w:r>
      <w:commentRangeEnd w:id="4"/>
      <w:r>
        <w:commentReference w:id="4"/>
      </w:r>
    </w:p>
    <w:p w14:paraId="0000000C" w14:textId="68484E9B" w:rsidR="006D5FE7" w:rsidRDefault="009E6B3D">
      <w:r>
        <w:t xml:space="preserve">TEXT 1B: Health research </w:t>
      </w:r>
      <w:r w:rsidR="00A92C11">
        <w:t>involves a</w:t>
      </w:r>
      <w:r>
        <w:t xml:space="preserve"> process of finding out new things about improving people’s health. Health research is important because we all want to live long and healthy lives. People who do health research are identifying better ways to keep us healthy, and they are discovering new ways to treat diseases. The results from health research may not target your conditions directly or bring immediate benefits but one day they will help you improve your health. </w:t>
      </w:r>
    </w:p>
    <w:p w14:paraId="0000000D" w14:textId="77777777" w:rsidR="006D5FE7" w:rsidRDefault="006D5FE7"/>
    <w:p w14:paraId="0000000E" w14:textId="77777777" w:rsidR="006D5FE7" w:rsidRDefault="006D5FE7"/>
    <w:p w14:paraId="0000000F" w14:textId="77777777" w:rsidR="006D5FE7" w:rsidRDefault="009E6B3D">
      <w:r>
        <w:t>*********</w:t>
      </w:r>
    </w:p>
    <w:p w14:paraId="00000010" w14:textId="77777777" w:rsidR="006D5FE7" w:rsidRDefault="009E6B3D">
      <w:r>
        <w:t xml:space="preserve">Q2: Is Precision Medicine the same as the current method of health care? </w:t>
      </w:r>
    </w:p>
    <w:p w14:paraId="00000011" w14:textId="77777777" w:rsidR="006D5FE7" w:rsidRDefault="009E6B3D">
      <w:pPr>
        <w:numPr>
          <w:ilvl w:val="0"/>
          <w:numId w:val="3"/>
        </w:numPr>
      </w:pPr>
      <w:r>
        <w:t>Yes -&gt; TEXT 2A</w:t>
      </w:r>
    </w:p>
    <w:p w14:paraId="00000012" w14:textId="77777777" w:rsidR="006D5FE7" w:rsidRDefault="009E6B3D">
      <w:pPr>
        <w:numPr>
          <w:ilvl w:val="0"/>
          <w:numId w:val="3"/>
        </w:numPr>
      </w:pPr>
      <w:r>
        <w:t>No -&gt; TEXT 2B</w:t>
      </w:r>
    </w:p>
    <w:p w14:paraId="00000013" w14:textId="77777777" w:rsidR="006D5FE7" w:rsidRDefault="006D5FE7"/>
    <w:p w14:paraId="00000014" w14:textId="77777777" w:rsidR="006D5FE7" w:rsidRDefault="009E6B3D">
      <w:r>
        <w:t>A</w:t>
      </w:r>
    </w:p>
    <w:p w14:paraId="00000015" w14:textId="783706E4" w:rsidR="006D5FE7" w:rsidRDefault="009E6B3D">
      <w:r>
        <w:lastRenderedPageBreak/>
        <w:t xml:space="preserve">TEXT 2A: Precision Medicine is different than the current, “one-size-fits-all” method </w:t>
      </w:r>
      <w:r w:rsidR="00A92C11">
        <w:t>for</w:t>
      </w:r>
      <w:r>
        <w:t xml:space="preserve"> health care. Precision medicine is health care that is based on you as an individual. It takes into account factors like where you live, what you do, and your family health history. The goal of precision medicine is to be able to tell people the best ways to stay healthy. If someone does get sick, precision medicine may help health care teams find the treatment that will work best.</w:t>
      </w:r>
      <w:r w:rsidR="00A92C11">
        <w:t xml:space="preserve"> Precision medicine is not currently available, but if a million or more </w:t>
      </w:r>
      <w:r w:rsidR="00C048FA">
        <w:t xml:space="preserve">people participate, new approaches to keeping everyone healthy will be made available. </w:t>
      </w:r>
    </w:p>
    <w:p w14:paraId="00000016" w14:textId="77777777" w:rsidR="006D5FE7" w:rsidRDefault="006D5FE7"/>
    <w:p w14:paraId="00000017" w14:textId="77777777" w:rsidR="006D5FE7" w:rsidRDefault="009E6B3D">
      <w:r>
        <w:t>B</w:t>
      </w:r>
    </w:p>
    <w:p w14:paraId="00000018" w14:textId="4A508CD5" w:rsidR="006D5FE7" w:rsidRDefault="009E6B3D">
      <w:r>
        <w:t xml:space="preserve">TEXT 2B: </w:t>
      </w:r>
      <w:bookmarkStart w:id="5" w:name="OLE_LINK1"/>
      <w:bookmarkStart w:id="6" w:name="OLE_LINK2"/>
      <w:r>
        <w:t>You’re right! Precision Medicine is different than the current, “one-size-fits-all” method of health care. Precision medicine is health care that is based on you as an individual. It takes into account factors like where you live, what you do, and your family health history. The goal of precision medicine is to be able to tell people the best ways to stay healthy. If someone does get sick, precision medicine may help health care teams find the treatment that will work best.</w:t>
      </w:r>
      <w:r w:rsidR="00C048FA">
        <w:t xml:space="preserve"> Precision medicine is not currently available, but if a million or more people participate, new approaches to keeping everyone healthy will be made available.</w:t>
      </w:r>
      <w:bookmarkEnd w:id="5"/>
      <w:bookmarkEnd w:id="6"/>
    </w:p>
    <w:p w14:paraId="00000019" w14:textId="77777777" w:rsidR="006D5FE7" w:rsidRDefault="009E6B3D">
      <w:r>
        <w:t xml:space="preserve"> </w:t>
      </w:r>
    </w:p>
    <w:p w14:paraId="0000001A" w14:textId="77777777" w:rsidR="006D5FE7" w:rsidRDefault="006D5FE7"/>
    <w:p w14:paraId="0000001B" w14:textId="77777777" w:rsidR="006D5FE7" w:rsidRDefault="009E6B3D">
      <w:r>
        <w:t>*********</w:t>
      </w:r>
    </w:p>
    <w:p w14:paraId="0000001C" w14:textId="77777777" w:rsidR="006D5FE7" w:rsidRDefault="009E6B3D">
      <w:r>
        <w:t xml:space="preserve">Q3: Have you heard about the </w:t>
      </w:r>
      <w:r>
        <w:rPr>
          <w:i/>
        </w:rPr>
        <w:t>All of Us</w:t>
      </w:r>
      <w:r>
        <w:t xml:space="preserve"> Research Program?</w:t>
      </w:r>
    </w:p>
    <w:p w14:paraId="0000001D" w14:textId="77777777" w:rsidR="006D5FE7" w:rsidRDefault="009E6B3D">
      <w:pPr>
        <w:numPr>
          <w:ilvl w:val="0"/>
          <w:numId w:val="12"/>
        </w:numPr>
      </w:pPr>
      <w:r>
        <w:t>Yes -&gt; TEXT 3A</w:t>
      </w:r>
    </w:p>
    <w:p w14:paraId="0000001E" w14:textId="48FCC821" w:rsidR="006D5FE7" w:rsidRDefault="009E6B3D">
      <w:pPr>
        <w:numPr>
          <w:ilvl w:val="0"/>
          <w:numId w:val="12"/>
        </w:numPr>
      </w:pPr>
      <w:r>
        <w:t>No -&gt; TEXT 3B</w:t>
      </w:r>
    </w:p>
    <w:p w14:paraId="24967554" w14:textId="39FC29A2" w:rsidR="00824B74" w:rsidRDefault="00824B74">
      <w:pPr>
        <w:numPr>
          <w:ilvl w:val="0"/>
          <w:numId w:val="12"/>
        </w:numPr>
      </w:pPr>
      <w:r>
        <w:t>Not sure -&gt; TEXT 3B</w:t>
      </w:r>
    </w:p>
    <w:p w14:paraId="0000001F" w14:textId="77777777" w:rsidR="006D5FE7" w:rsidRDefault="006D5FE7"/>
    <w:p w14:paraId="00000020" w14:textId="77777777" w:rsidR="006D5FE7" w:rsidRDefault="009E6B3D">
      <w:r>
        <w:t>A</w:t>
      </w:r>
    </w:p>
    <w:p w14:paraId="00000021" w14:textId="77777777" w:rsidR="006D5FE7" w:rsidRDefault="009E6B3D">
      <w:r>
        <w:t xml:space="preserve">TEXT 3A: Great! </w:t>
      </w:r>
      <w:r>
        <w:rPr>
          <w:i/>
        </w:rPr>
        <w:t xml:space="preserve">All of Us </w:t>
      </w:r>
      <w:r>
        <w:t xml:space="preserve">is a new health research program from the National Institutes of Health (NIH). The goal is to advance precision medicine. </w:t>
      </w:r>
    </w:p>
    <w:p w14:paraId="00000022" w14:textId="77777777" w:rsidR="006D5FE7" w:rsidRDefault="006D5FE7"/>
    <w:p w14:paraId="00000023" w14:textId="77777777" w:rsidR="006D5FE7" w:rsidRDefault="009E6B3D">
      <w:r>
        <w:t>B</w:t>
      </w:r>
    </w:p>
    <w:p w14:paraId="00000024" w14:textId="77777777" w:rsidR="006D5FE7" w:rsidRDefault="009E6B3D">
      <w:r>
        <w:t xml:space="preserve">TEXT 3B: No problem. </w:t>
      </w:r>
      <w:r>
        <w:rPr>
          <w:i/>
        </w:rPr>
        <w:t xml:space="preserve">All of Us </w:t>
      </w:r>
      <w:r>
        <w:t xml:space="preserve">is a new research program from the National Institutes of Health (NIH). The goal is to advance precision medicine. </w:t>
      </w:r>
    </w:p>
    <w:p w14:paraId="00000025" w14:textId="77777777" w:rsidR="006D5FE7" w:rsidRDefault="006D5FE7"/>
    <w:p w14:paraId="00000026" w14:textId="77777777" w:rsidR="006D5FE7" w:rsidRDefault="006D5FE7"/>
    <w:p w14:paraId="00000027" w14:textId="77777777" w:rsidR="006D5FE7" w:rsidRDefault="009E6B3D">
      <w:r>
        <w:t>*********</w:t>
      </w:r>
    </w:p>
    <w:p w14:paraId="00000028" w14:textId="6EE2D106" w:rsidR="006D5FE7" w:rsidRDefault="009E6B3D">
      <w:r>
        <w:t xml:space="preserve">Q4-1: In general, </w:t>
      </w:r>
      <w:r w:rsidR="00546FF8">
        <w:t>do you feel healthy?</w:t>
      </w:r>
    </w:p>
    <w:p w14:paraId="00000029" w14:textId="77777777" w:rsidR="006D5FE7" w:rsidRDefault="009E6B3D">
      <w:pPr>
        <w:numPr>
          <w:ilvl w:val="0"/>
          <w:numId w:val="4"/>
        </w:numPr>
      </w:pPr>
      <w:r>
        <w:t xml:space="preserve">Good </w:t>
      </w:r>
    </w:p>
    <w:p w14:paraId="0000002A" w14:textId="77777777" w:rsidR="006D5FE7" w:rsidRDefault="009E6B3D">
      <w:pPr>
        <w:numPr>
          <w:ilvl w:val="0"/>
          <w:numId w:val="4"/>
        </w:numPr>
      </w:pPr>
      <w:r>
        <w:t xml:space="preserve">Not so good </w:t>
      </w:r>
    </w:p>
    <w:p w14:paraId="0000002B" w14:textId="77777777" w:rsidR="006D5FE7" w:rsidRDefault="006D5FE7"/>
    <w:p w14:paraId="0000002C" w14:textId="2E2BC6A1" w:rsidR="006D5FE7" w:rsidRDefault="009E6B3D">
      <w:r>
        <w:t>Q4-2: Do you have any chronic disease</w:t>
      </w:r>
      <w:r w:rsidR="00546FF8">
        <w:t>s?</w:t>
      </w:r>
    </w:p>
    <w:p w14:paraId="0000002D" w14:textId="77777777" w:rsidR="006D5FE7" w:rsidRDefault="009E6B3D">
      <w:pPr>
        <w:numPr>
          <w:ilvl w:val="0"/>
          <w:numId w:val="10"/>
        </w:numPr>
      </w:pPr>
      <w:r>
        <w:t>Yes -&gt; Q4-3</w:t>
      </w:r>
    </w:p>
    <w:p w14:paraId="0000002E" w14:textId="77777777" w:rsidR="006D5FE7" w:rsidRDefault="009E6B3D">
      <w:pPr>
        <w:numPr>
          <w:ilvl w:val="0"/>
          <w:numId w:val="10"/>
        </w:numPr>
      </w:pPr>
      <w:r>
        <w:t>No-&gt; TEXT 4D</w:t>
      </w:r>
    </w:p>
    <w:p w14:paraId="0000002F" w14:textId="77DE9FD2" w:rsidR="006D5FE7" w:rsidRDefault="009E6B3D">
      <w:pPr>
        <w:numPr>
          <w:ilvl w:val="0"/>
          <w:numId w:val="10"/>
        </w:numPr>
      </w:pPr>
      <w:r>
        <w:t>Not sure -&gt; TEXT 4E</w:t>
      </w:r>
    </w:p>
    <w:p w14:paraId="00000030" w14:textId="77777777" w:rsidR="006D5FE7" w:rsidRDefault="006D5FE7"/>
    <w:p w14:paraId="00000031" w14:textId="77777777" w:rsidR="006D5FE7" w:rsidRDefault="009E6B3D">
      <w:r>
        <w:t xml:space="preserve">Q4-3: Do you have a family history of particular chronic diseases? </w:t>
      </w:r>
    </w:p>
    <w:p w14:paraId="00000032" w14:textId="77777777" w:rsidR="006D5FE7" w:rsidRDefault="009E6B3D">
      <w:pPr>
        <w:numPr>
          <w:ilvl w:val="0"/>
          <w:numId w:val="5"/>
        </w:numPr>
      </w:pPr>
      <w:r>
        <w:lastRenderedPageBreak/>
        <w:t>Yes -&gt; TEXT 4B</w:t>
      </w:r>
    </w:p>
    <w:p w14:paraId="00000033" w14:textId="77777777" w:rsidR="006D5FE7" w:rsidRDefault="009E6B3D">
      <w:pPr>
        <w:numPr>
          <w:ilvl w:val="0"/>
          <w:numId w:val="5"/>
        </w:numPr>
      </w:pPr>
      <w:r>
        <w:t>No -&gt;TEXT 4C</w:t>
      </w:r>
    </w:p>
    <w:p w14:paraId="00000034" w14:textId="71635FD4" w:rsidR="006D5FE7" w:rsidRDefault="009E6B3D">
      <w:pPr>
        <w:numPr>
          <w:ilvl w:val="0"/>
          <w:numId w:val="5"/>
        </w:numPr>
      </w:pPr>
      <w:r>
        <w:t>Not sure-&gt;TEXT 4B</w:t>
      </w:r>
    </w:p>
    <w:p w14:paraId="0C6035CA" w14:textId="77777777" w:rsidR="00E7325B" w:rsidRDefault="00E7325B" w:rsidP="00E7325B">
      <w:pPr>
        <w:ind w:left="720"/>
      </w:pPr>
    </w:p>
    <w:p w14:paraId="2AB196E0" w14:textId="24DFB79D" w:rsidR="00E7325B" w:rsidRDefault="00E7325B" w:rsidP="00E7325B">
      <w:r>
        <w:t>Q4-4: Do you have an acute, temporary health issue?</w:t>
      </w:r>
    </w:p>
    <w:p w14:paraId="79F5CB04" w14:textId="77777777" w:rsidR="00E7325B" w:rsidRDefault="00E7325B" w:rsidP="00E7325B">
      <w:pPr>
        <w:numPr>
          <w:ilvl w:val="0"/>
          <w:numId w:val="13"/>
        </w:numPr>
      </w:pPr>
      <w:r>
        <w:t>Yes -&gt; Q4-3</w:t>
      </w:r>
    </w:p>
    <w:p w14:paraId="657A48C5" w14:textId="77777777" w:rsidR="00E7325B" w:rsidRDefault="00E7325B" w:rsidP="00E7325B">
      <w:pPr>
        <w:numPr>
          <w:ilvl w:val="0"/>
          <w:numId w:val="13"/>
        </w:numPr>
      </w:pPr>
      <w:r>
        <w:t>No-&gt; TEXT 4D</w:t>
      </w:r>
    </w:p>
    <w:p w14:paraId="1F469233" w14:textId="77777777" w:rsidR="00E7325B" w:rsidRDefault="00E7325B" w:rsidP="00E7325B">
      <w:pPr>
        <w:numPr>
          <w:ilvl w:val="0"/>
          <w:numId w:val="13"/>
        </w:numPr>
      </w:pPr>
      <w:r>
        <w:t>Not sure -&gt; TEXT 4E</w:t>
      </w:r>
    </w:p>
    <w:p w14:paraId="00000035" w14:textId="77777777" w:rsidR="006D5FE7" w:rsidRDefault="006D5FE7"/>
    <w:p w14:paraId="00000036" w14:textId="7FBB27D8" w:rsidR="006D5FE7" w:rsidRDefault="009E6B3D">
      <w:commentRangeStart w:id="7"/>
      <w:r>
        <w:t>A-B</w:t>
      </w:r>
      <w:commentRangeEnd w:id="7"/>
      <w:r>
        <w:commentReference w:id="7"/>
      </w:r>
    </w:p>
    <w:p w14:paraId="00000037" w14:textId="58645328" w:rsidR="006D5FE7" w:rsidRDefault="009E6B3D">
      <w:r>
        <w:t xml:space="preserve">TEXT 4A: We’re glad to hear that. Even </w:t>
      </w:r>
      <w:r w:rsidR="001C1F65">
        <w:t xml:space="preserve">though </w:t>
      </w:r>
      <w:r>
        <w:t>you’re</w:t>
      </w:r>
      <w:r w:rsidR="001C1F65">
        <w:t xml:space="preserve"> generally</w:t>
      </w:r>
      <w:r>
        <w:t xml:space="preserve"> healthy, </w:t>
      </w:r>
      <w:r>
        <w:rPr>
          <w:i/>
        </w:rPr>
        <w:t>All of Us</w:t>
      </w:r>
      <w:r>
        <w:t xml:space="preserve"> Research Program of Precision Medicine still needs your participation. By joining the program, you will be contributing to research that improves health for all of us. The research outcomes may benefit you in the future as well.  </w:t>
      </w:r>
    </w:p>
    <w:p w14:paraId="00000038" w14:textId="77777777" w:rsidR="006D5FE7" w:rsidRDefault="006D5FE7"/>
    <w:p w14:paraId="00000039" w14:textId="5930831E" w:rsidR="006D5FE7" w:rsidRDefault="009E6B3D">
      <w:commentRangeStart w:id="8"/>
      <w:r>
        <w:t>A</w:t>
      </w:r>
      <w:r w:rsidR="00072E2A">
        <w:t>/B</w:t>
      </w:r>
      <w:r>
        <w:t>-A-A</w:t>
      </w:r>
      <w:commentRangeEnd w:id="8"/>
      <w:r>
        <w:commentReference w:id="8"/>
      </w:r>
    </w:p>
    <w:p w14:paraId="0000003B" w14:textId="5DA57BCD" w:rsidR="006D5FE7" w:rsidRDefault="009E6B3D">
      <w:r>
        <w:t>Text 4B: We understand you have a particular chronic condition to worry about. Many chronic diseases, such as diabetes, Alzheimer’s disease,</w:t>
      </w:r>
      <w:r w:rsidR="00935124">
        <w:t xml:space="preserve"> result in</w:t>
      </w:r>
      <w:r>
        <w:t xml:space="preserve"> lower life quality and are expensive to treat. </w:t>
      </w:r>
      <w:r w:rsidR="0000687D">
        <w:t>It is possible that</w:t>
      </w:r>
      <w:r>
        <w:t xml:space="preserve"> your condition may be passed down from your parents. But even doctors are not always sure about </w:t>
      </w:r>
      <w:r w:rsidR="0000687D">
        <w:t>this</w:t>
      </w:r>
      <w:r>
        <w:t xml:space="preserve">. </w:t>
      </w:r>
      <w:r>
        <w:rPr>
          <w:i/>
        </w:rPr>
        <w:t>All of Us</w:t>
      </w:r>
      <w:r>
        <w:t xml:space="preserve"> Research Program of Precision Medicine can help scientists find out the exact causes and risk factors </w:t>
      </w:r>
      <w:r w:rsidR="002D648F">
        <w:t>for</w:t>
      </w:r>
      <w:r>
        <w:t xml:space="preserve"> chronic diseases affecting different individuals. Results from this program may lead to better ways to prevent and treat your conditions so that you </w:t>
      </w:r>
      <w:r w:rsidR="002D648F">
        <w:t>can</w:t>
      </w:r>
      <w:r>
        <w:t xml:space="preserve"> live a healthier life in the future. </w:t>
      </w:r>
    </w:p>
    <w:p w14:paraId="0000003C" w14:textId="77777777" w:rsidR="006D5FE7" w:rsidRDefault="006D5FE7"/>
    <w:p w14:paraId="0000003E" w14:textId="11291258" w:rsidR="006D5FE7" w:rsidRDefault="009E6B3D">
      <w:r>
        <w:t>A</w:t>
      </w:r>
      <w:r w:rsidR="00F70F62">
        <w:t>/B</w:t>
      </w:r>
      <w:r>
        <w:t>-A-B</w:t>
      </w:r>
    </w:p>
    <w:p w14:paraId="0000003F" w14:textId="0CFCCFAA" w:rsidR="006D5FE7" w:rsidRDefault="009E6B3D">
      <w:r>
        <w:t xml:space="preserve">Text 4C: We understand you have a particular chronic condition to worry about. Many chronic diseases, such as diabetes, Alzheimer’s disease, lower life quality and are expensive to treat. </w:t>
      </w:r>
      <w:r w:rsidR="002D648F">
        <w:t>It is possible that</w:t>
      </w:r>
      <w:r>
        <w:t xml:space="preserve"> your condition may be linked to your lifestyle or environmental factors. But even doctors are not always sure about </w:t>
      </w:r>
      <w:r w:rsidR="002D648F">
        <w:t>this</w:t>
      </w:r>
      <w:r>
        <w:t xml:space="preserve">. </w:t>
      </w:r>
      <w:r>
        <w:rPr>
          <w:i/>
        </w:rPr>
        <w:t>All of Us</w:t>
      </w:r>
      <w:r>
        <w:t xml:space="preserve"> Research Program of Precision Medicine can help scientists find out the exact causes and risk factors </w:t>
      </w:r>
      <w:r w:rsidR="00AC7BAB">
        <w:t>for</w:t>
      </w:r>
      <w:r>
        <w:t xml:space="preserve"> chronic diseases affecting different individuals. Results from this program may lead to better ways to prevent and treat your conditions so that you </w:t>
      </w:r>
      <w:r w:rsidR="00AC7BAB">
        <w:t>can</w:t>
      </w:r>
      <w:r>
        <w:t xml:space="preserve"> live a healthier life in the future. </w:t>
      </w:r>
    </w:p>
    <w:p w14:paraId="00000040" w14:textId="77777777" w:rsidR="006D5FE7" w:rsidRDefault="006D5FE7"/>
    <w:p w14:paraId="00000041" w14:textId="03E609EB" w:rsidR="006D5FE7" w:rsidRDefault="009E6B3D">
      <w:commentRangeStart w:id="9"/>
      <w:r>
        <w:t>B-B</w:t>
      </w:r>
      <w:commentRangeEnd w:id="9"/>
      <w:r>
        <w:commentReference w:id="9"/>
      </w:r>
      <w:r w:rsidR="00F70F62">
        <w:t>/C</w:t>
      </w:r>
      <w:r w:rsidR="007116D9">
        <w:t>-x-A</w:t>
      </w:r>
    </w:p>
    <w:p w14:paraId="00000042" w14:textId="59B764A7" w:rsidR="006D5FE7" w:rsidRDefault="009E6B3D">
      <w:r>
        <w:t xml:space="preserve">Text 4D: </w:t>
      </w:r>
      <w:r w:rsidR="00546FF8">
        <w:t>It sounds like</w:t>
      </w:r>
      <w:r>
        <w:t xml:space="preserve"> you are not feeling very well </w:t>
      </w:r>
      <w:r w:rsidR="00546FF8">
        <w:t>right now</w:t>
      </w:r>
      <w:r>
        <w:t>. We understand your concern</w:t>
      </w:r>
      <w:r w:rsidR="00AC7BAB">
        <w:t>s</w:t>
      </w:r>
      <w:r>
        <w:t xml:space="preserve">. </w:t>
      </w:r>
      <w:r w:rsidR="00546FF8">
        <w:t>In the future, m</w:t>
      </w:r>
      <w:r>
        <w:t xml:space="preserve">any diseases </w:t>
      </w:r>
      <w:r w:rsidR="00546FF8">
        <w:t xml:space="preserve">and illnesses may actually be preventable or more easily managed. </w:t>
      </w:r>
      <w:r>
        <w:rPr>
          <w:i/>
        </w:rPr>
        <w:t>All of Us</w:t>
      </w:r>
      <w:r>
        <w:t xml:space="preserve"> Research Program of Precision Medicine can help scientists find the exact causes and risk factors </w:t>
      </w:r>
      <w:r w:rsidR="00750A80">
        <w:t>for</w:t>
      </w:r>
      <w:r>
        <w:t xml:space="preserve"> diseases affecting different individuals. Results from this program may lead to better ways to prevent and treat your conditions so that you </w:t>
      </w:r>
      <w:r w:rsidR="00546FF8">
        <w:t>can</w:t>
      </w:r>
      <w:r>
        <w:t xml:space="preserve"> live a healthier life. </w:t>
      </w:r>
    </w:p>
    <w:p w14:paraId="26C11F50" w14:textId="59DB061F" w:rsidR="00805449" w:rsidRDefault="00805449"/>
    <w:p w14:paraId="42B73B1C" w14:textId="217681FD" w:rsidR="00805449" w:rsidRDefault="00805449" w:rsidP="00805449">
      <w:commentRangeStart w:id="10"/>
      <w:r>
        <w:t>B-B</w:t>
      </w:r>
      <w:commentRangeEnd w:id="10"/>
      <w:r>
        <w:commentReference w:id="10"/>
      </w:r>
      <w:r w:rsidR="001C1F65">
        <w:t>/C</w:t>
      </w:r>
      <w:r>
        <w:t>-x-B/C</w:t>
      </w:r>
    </w:p>
    <w:p w14:paraId="26224BE0" w14:textId="7F949D5E" w:rsidR="00805449" w:rsidRPr="00546FF8" w:rsidRDefault="00805449" w:rsidP="00805449">
      <w:pPr>
        <w:rPr>
          <w:lang w:val="en-US"/>
        </w:rPr>
      </w:pPr>
      <w:r>
        <w:t>Text 4E: It sounds like you are not feeling very well right now</w:t>
      </w:r>
      <w:r w:rsidRPr="00805449">
        <w:t xml:space="preserve"> </w:t>
      </w:r>
      <w:r>
        <w:t xml:space="preserve">but probably not sure what the problem is. We understand your concern. In the future, many diseases and illnesses may actually be preventable or more easily managed. </w:t>
      </w:r>
      <w:r>
        <w:rPr>
          <w:i/>
        </w:rPr>
        <w:t>All of Us</w:t>
      </w:r>
      <w:r>
        <w:t xml:space="preserve"> Research Program of Precision </w:t>
      </w:r>
      <w:r>
        <w:lastRenderedPageBreak/>
        <w:t xml:space="preserve">Medicine can help scientists find the exact causes and risk factors for diseases affecting different individuals. Results from this program may lead to better ways to prevent and treat your conditions so that you can live a healthier life. </w:t>
      </w:r>
    </w:p>
    <w:p w14:paraId="4286A6BB" w14:textId="77777777" w:rsidR="00805449" w:rsidRPr="00546FF8" w:rsidRDefault="00805449">
      <w:pPr>
        <w:rPr>
          <w:lang w:val="en-US"/>
        </w:rPr>
      </w:pPr>
    </w:p>
    <w:p w14:paraId="00000047" w14:textId="77777777" w:rsidR="006D5FE7" w:rsidRDefault="006D5FE7"/>
    <w:p w14:paraId="00000048" w14:textId="77777777" w:rsidR="006D5FE7" w:rsidRDefault="006D5FE7"/>
    <w:p w14:paraId="00000049" w14:textId="77777777" w:rsidR="006D5FE7" w:rsidRDefault="009E6B3D">
      <w:r>
        <w:t>*********</w:t>
      </w:r>
    </w:p>
    <w:p w14:paraId="0000004A" w14:textId="394049C8" w:rsidR="006D5FE7" w:rsidRDefault="009E6B3D">
      <w:r>
        <w:t xml:space="preserve">Q5-1: Are you currently satisfied with </w:t>
      </w:r>
      <w:r w:rsidR="006E5DDC">
        <w:t>the</w:t>
      </w:r>
      <w:r>
        <w:t xml:space="preserve"> health care</w:t>
      </w:r>
      <w:r w:rsidR="006E5DDC">
        <w:t xml:space="preserve"> you are receiving?</w:t>
      </w:r>
    </w:p>
    <w:p w14:paraId="0000004B" w14:textId="77777777" w:rsidR="006D5FE7" w:rsidRDefault="009E6B3D">
      <w:pPr>
        <w:numPr>
          <w:ilvl w:val="0"/>
          <w:numId w:val="1"/>
        </w:numPr>
      </w:pPr>
      <w:r>
        <w:t>Yes-&gt; Go to TEXT 5A</w:t>
      </w:r>
    </w:p>
    <w:p w14:paraId="0000004C" w14:textId="725B4309" w:rsidR="006D5FE7" w:rsidRDefault="009E6B3D">
      <w:pPr>
        <w:numPr>
          <w:ilvl w:val="0"/>
          <w:numId w:val="1"/>
        </w:numPr>
      </w:pPr>
      <w:r>
        <w:t>No-&gt; Go to Q5</w:t>
      </w:r>
    </w:p>
    <w:p w14:paraId="3227B81E" w14:textId="50ECEFDF" w:rsidR="006E5DDC" w:rsidRDefault="006E5DDC" w:rsidP="006E5DDC">
      <w:pPr>
        <w:numPr>
          <w:ilvl w:val="0"/>
          <w:numId w:val="1"/>
        </w:numPr>
      </w:pPr>
      <w:r>
        <w:t>Not sure -&gt;</w:t>
      </w:r>
      <w:r w:rsidRPr="006E5DDC">
        <w:t xml:space="preserve"> </w:t>
      </w:r>
      <w:r>
        <w:t>Go to Q5</w:t>
      </w:r>
    </w:p>
    <w:p w14:paraId="0000004D" w14:textId="77777777" w:rsidR="006D5FE7" w:rsidRDefault="006D5FE7"/>
    <w:p w14:paraId="0000004E" w14:textId="1A5FF977" w:rsidR="006D5FE7" w:rsidRDefault="009E6B3D">
      <w:r>
        <w:t xml:space="preserve">Q5-2: What is your primary concern? </w:t>
      </w:r>
      <w:r w:rsidR="000B3B99">
        <w:t>(CLICK TO SHOW)</w:t>
      </w:r>
    </w:p>
    <w:p w14:paraId="0000004F" w14:textId="77777777" w:rsidR="006D5FE7" w:rsidRDefault="009E6B3D">
      <w:pPr>
        <w:numPr>
          <w:ilvl w:val="0"/>
          <w:numId w:val="6"/>
        </w:numPr>
      </w:pPr>
      <w:r>
        <w:t>My medication does not work or has uncomfortable side effects. -&gt; TEXT 5B</w:t>
      </w:r>
    </w:p>
    <w:p w14:paraId="00000050" w14:textId="77777777" w:rsidR="006D5FE7" w:rsidRDefault="009E6B3D">
      <w:pPr>
        <w:numPr>
          <w:ilvl w:val="0"/>
          <w:numId w:val="6"/>
        </w:numPr>
      </w:pPr>
      <w:r>
        <w:t>My doctor is not sure what causes my condition. -&gt; TEXT 5C</w:t>
      </w:r>
    </w:p>
    <w:p w14:paraId="00000051" w14:textId="77777777" w:rsidR="006D5FE7" w:rsidRDefault="009E6B3D">
      <w:pPr>
        <w:numPr>
          <w:ilvl w:val="0"/>
          <w:numId w:val="6"/>
        </w:numPr>
      </w:pPr>
      <w:r>
        <w:t>My health care is not the best because of my demographic background (e.g., race or ethnicity) -&gt; TEXT 5D</w:t>
      </w:r>
    </w:p>
    <w:p w14:paraId="00000052" w14:textId="4AB615A5" w:rsidR="006D5FE7" w:rsidRDefault="009E6B3D">
      <w:pPr>
        <w:numPr>
          <w:ilvl w:val="0"/>
          <w:numId w:val="6"/>
        </w:numPr>
      </w:pPr>
      <w:r>
        <w:t>Health care technology is not advanced</w:t>
      </w:r>
      <w:r w:rsidR="000B3B99">
        <w:t xml:space="preserve"> enough</w:t>
      </w:r>
      <w:r>
        <w:t xml:space="preserve">. -&gt;TEXT 5E </w:t>
      </w:r>
    </w:p>
    <w:p w14:paraId="00000053" w14:textId="77777777" w:rsidR="006D5FE7" w:rsidRDefault="009E6B3D">
      <w:pPr>
        <w:numPr>
          <w:ilvl w:val="0"/>
          <w:numId w:val="6"/>
        </w:numPr>
      </w:pPr>
      <w:r>
        <w:t>Other -&gt;TEXT 5F</w:t>
      </w:r>
    </w:p>
    <w:p w14:paraId="00000054" w14:textId="77777777" w:rsidR="006D5FE7" w:rsidRDefault="006D5FE7"/>
    <w:p w14:paraId="00000055" w14:textId="77777777" w:rsidR="006D5FE7" w:rsidRPr="00731605" w:rsidRDefault="009E6B3D">
      <w:pPr>
        <w:rPr>
          <w:lang w:val="en-US"/>
        </w:rPr>
      </w:pPr>
      <w:commentRangeStart w:id="11"/>
      <w:r>
        <w:t>A</w:t>
      </w:r>
      <w:commentRangeEnd w:id="11"/>
      <w:r>
        <w:commentReference w:id="11"/>
      </w:r>
    </w:p>
    <w:p w14:paraId="00000056" w14:textId="318F522E" w:rsidR="006D5FE7" w:rsidRDefault="009E6B3D">
      <w:r>
        <w:t xml:space="preserve">TEXT 5A: We’re glad to know that your health care is satisfactory. You’re truly lucky because, under the current model of health care, only some patients receive benefits while many do not. The goal of All of Us Research Program of Precision Medicine is to understand why people get sick or stay healthy. Precision Medicine can improve health care for everyone. You can join the program to help researchers advance Precision Medicine and make health care better for all of us in the future. </w:t>
      </w:r>
    </w:p>
    <w:p w14:paraId="00000057" w14:textId="77777777" w:rsidR="006D5FE7" w:rsidRDefault="006D5FE7"/>
    <w:p w14:paraId="00000058" w14:textId="77777777" w:rsidR="006D5FE7" w:rsidRDefault="009E6B3D">
      <w:r>
        <w:t>B-A</w:t>
      </w:r>
    </w:p>
    <w:p w14:paraId="00000059" w14:textId="3ECC7F7D" w:rsidR="006D5FE7" w:rsidRDefault="009E6B3D">
      <w:r>
        <w:t>TEXT 5B: We are sorry to hear that</w:t>
      </w:r>
      <w:r w:rsidR="006E5DDC">
        <w:t xml:space="preserve"> you are not satisfied </w:t>
      </w:r>
      <w:r w:rsidR="006E5DDC">
        <w:rPr>
          <w:lang w:val="en-US"/>
        </w:rPr>
        <w:t>with the health care you are receiving</w:t>
      </w:r>
      <w:r>
        <w:t>. You are not alone. So far, most medical treatments have been designed for the “average patient” based on the entire population without considering individual differences. Under the current model of health care, it is very common to receive medication</w:t>
      </w:r>
      <w:r w:rsidR="000B3B99">
        <w:t>s</w:t>
      </w:r>
      <w:r>
        <w:t xml:space="preserve"> that do not work. </w:t>
      </w:r>
      <w:r w:rsidR="006E5DDC">
        <w:t xml:space="preserve">Because </w:t>
      </w:r>
      <w:proofErr w:type="spellStart"/>
      <w:proofErr w:type="gramStart"/>
      <w:r w:rsidR="006E5DDC">
        <w:t>every body</w:t>
      </w:r>
      <w:proofErr w:type="spellEnd"/>
      <w:proofErr w:type="gramEnd"/>
      <w:r w:rsidR="006E5DDC">
        <w:t xml:space="preserve"> is different, </w:t>
      </w:r>
      <w:r w:rsidR="006E5DDC">
        <w:rPr>
          <w:lang w:val="en-US"/>
        </w:rPr>
        <w:t xml:space="preserve">most people experience side effects when they take medication. </w:t>
      </w:r>
      <w:r>
        <w:t xml:space="preserve">The All of Us Research Program of Precision Medicine collects and uses diverse sources of data to understand </w:t>
      </w:r>
      <w:r w:rsidR="006E5DDC">
        <w:t>how</w:t>
      </w:r>
      <w:r>
        <w:t xml:space="preserve"> genetics, environment, lifestyle, and other factors affect disease progression and treatment response </w:t>
      </w:r>
      <w:r w:rsidR="006E5DDC">
        <w:t xml:space="preserve">for </w:t>
      </w:r>
      <w:r>
        <w:t>each person. You can join the program to help researchers find better treatments in the future.</w:t>
      </w:r>
    </w:p>
    <w:p w14:paraId="0000005A" w14:textId="77777777" w:rsidR="006D5FE7" w:rsidRDefault="006D5FE7"/>
    <w:p w14:paraId="0000005B" w14:textId="77777777" w:rsidR="006D5FE7" w:rsidRDefault="009E6B3D">
      <w:r>
        <w:t>B-B</w:t>
      </w:r>
    </w:p>
    <w:p w14:paraId="0000005C" w14:textId="6278C9FB" w:rsidR="006D5FE7" w:rsidRDefault="009E6B3D">
      <w:r>
        <w:t xml:space="preserve">TEXT 5C: </w:t>
      </w:r>
      <w:r w:rsidR="006E5DDC">
        <w:t xml:space="preserve">We are sorry to hear that you are not satisfied </w:t>
      </w:r>
      <w:r w:rsidR="006E5DDC">
        <w:rPr>
          <w:lang w:val="en-US"/>
        </w:rPr>
        <w:t>with the health care you are receiving</w:t>
      </w:r>
      <w:r w:rsidR="006E5DDC">
        <w:t>.</w:t>
      </w:r>
      <w:r>
        <w:t xml:space="preserve"> You are not alone. The biological mechanisms of many diseases are not fully understood. We don’t know whether a disease is caused by genetics, lifestyle or anything else. We are not sure why </w:t>
      </w:r>
      <w:r w:rsidR="006E5DDC">
        <w:t>many diseases strike</w:t>
      </w:r>
      <w:r>
        <w:t xml:space="preserve"> </w:t>
      </w:r>
      <w:r w:rsidR="006E5DDC">
        <w:t xml:space="preserve">any </w:t>
      </w:r>
      <w:r>
        <w:t xml:space="preserve">particular person. The All of Us Research Program of Precision </w:t>
      </w:r>
      <w:r>
        <w:lastRenderedPageBreak/>
        <w:t xml:space="preserve">Medicine collects and uses diverse sources of data to understand </w:t>
      </w:r>
      <w:r w:rsidR="006E5DDC">
        <w:t xml:space="preserve">how </w:t>
      </w:r>
      <w:r>
        <w:t xml:space="preserve">genetics, environment, lifestyle, and other factors affect disease risk and progression </w:t>
      </w:r>
      <w:r w:rsidR="005B691E">
        <w:t>for</w:t>
      </w:r>
      <w:r>
        <w:t xml:space="preserve"> each person. You can join the program to help researchers learn more about how to prevent and treat different health conditions. </w:t>
      </w:r>
    </w:p>
    <w:p w14:paraId="0000005D" w14:textId="77777777" w:rsidR="006D5FE7" w:rsidRDefault="006D5FE7"/>
    <w:p w14:paraId="0000005E" w14:textId="77777777" w:rsidR="006D5FE7" w:rsidRDefault="009E6B3D">
      <w:r>
        <w:t>B-C</w:t>
      </w:r>
    </w:p>
    <w:p w14:paraId="0000005F" w14:textId="34AFE498" w:rsidR="006D5FE7" w:rsidRDefault="009E6B3D" w:rsidP="000B3B99">
      <w:r>
        <w:t xml:space="preserve">TEXT 5D: We understand your concern. </w:t>
      </w:r>
      <w:r w:rsidR="000B3B99">
        <w:t>Current</w:t>
      </w:r>
      <w:r>
        <w:t xml:space="preserve"> medical treatments </w:t>
      </w:r>
      <w:r w:rsidR="000B3B99">
        <w:t xml:space="preserve">have been </w:t>
      </w:r>
      <w:r>
        <w:t xml:space="preserve">developed mostly based on data from participants of European ancestry and those </w:t>
      </w:r>
      <w:r w:rsidR="005B691E">
        <w:t xml:space="preserve">who </w:t>
      </w:r>
      <w:r>
        <w:t xml:space="preserve">have higher </w:t>
      </w:r>
      <w:r w:rsidR="005B691E">
        <w:t>education and income</w:t>
      </w:r>
      <w:r>
        <w:t xml:space="preserve">. That means scientists cannot evaluate whether or not a particular </w:t>
      </w:r>
      <w:r w:rsidR="000B3B99">
        <w:t>treatment for a disease is more effective for people from other backgrounds.</w:t>
      </w:r>
      <w:r>
        <w:t xml:space="preserve"> The All of Us Research Program of Precision Medicine collects and uses diverse sources of data from a million participants from all walks of life to understand disease risk and progression in all populations. You can join the program to help researchers make health care better and more equal for all of us. </w:t>
      </w:r>
    </w:p>
    <w:p w14:paraId="00000060" w14:textId="77777777" w:rsidR="006D5FE7" w:rsidRDefault="006D5FE7"/>
    <w:p w14:paraId="00000061" w14:textId="77777777" w:rsidR="006D5FE7" w:rsidRDefault="009E6B3D">
      <w:r>
        <w:t>B-D</w:t>
      </w:r>
    </w:p>
    <w:p w14:paraId="00000062" w14:textId="5AD58F51" w:rsidR="006D5FE7" w:rsidRDefault="009E6B3D">
      <w:r>
        <w:t xml:space="preserve">TEXT 5E: We understand your concern. The current health care </w:t>
      </w:r>
      <w:r w:rsidR="005B691E">
        <w:t>system has</w:t>
      </w:r>
      <w:r>
        <w:t xml:space="preserve"> many problems. We don’t know whether a disease is caused by genetics, lifestyle or anything else. So medical treatments mostly target the symptoms instead of the causes of diseases. Also, treatments are designed for an average patient without considering individual differences. The All of Us Research Program of Precision Medicine will </w:t>
      </w:r>
      <w:r w:rsidR="005B691E">
        <w:t>allow</w:t>
      </w:r>
      <w:r>
        <w:t xml:space="preserve"> researchers to create better tools to identify, prevent, and treat disease. You can join the program to help researchers find better ways to prevent and treat different health conditions in the future</w:t>
      </w:r>
      <w:r w:rsidR="005B691E">
        <w:t>.</w:t>
      </w:r>
      <w:r>
        <w:t xml:space="preserve"> </w:t>
      </w:r>
    </w:p>
    <w:p w14:paraId="00000063" w14:textId="77777777" w:rsidR="006D5FE7" w:rsidRDefault="006D5FE7"/>
    <w:p w14:paraId="00000064" w14:textId="77777777" w:rsidR="006D5FE7" w:rsidRDefault="009E6B3D">
      <w:r>
        <w:t>B-E</w:t>
      </w:r>
    </w:p>
    <w:p w14:paraId="00000065" w14:textId="6C0E59B8" w:rsidR="006D5FE7" w:rsidRDefault="009E6B3D">
      <w:r>
        <w:t xml:space="preserve">TEXT 5F: The current health care </w:t>
      </w:r>
      <w:r w:rsidR="00D82AED">
        <w:t>system has</w:t>
      </w:r>
      <w:r>
        <w:t xml:space="preserve"> many problems. The goal of All of Us Research Program of Precision Medicine is to understand why people get sick or stay healthy. The All of Us Research Program will be here for the long-term. As the program grows, more features will be </w:t>
      </w:r>
      <w:proofErr w:type="gramStart"/>
      <w:r>
        <w:t>added</w:t>
      </w:r>
      <w:proofErr w:type="gramEnd"/>
      <w:r>
        <w:t xml:space="preserve"> and more answers will be found. You can join the program to help researchers find better ways to prevent and treat different health conditions in the future. </w:t>
      </w:r>
    </w:p>
    <w:p w14:paraId="00000066" w14:textId="77777777" w:rsidR="006D5FE7" w:rsidRDefault="006D5FE7"/>
    <w:p w14:paraId="00000067" w14:textId="77777777" w:rsidR="006D5FE7" w:rsidRDefault="006D5FE7"/>
    <w:p w14:paraId="00000068" w14:textId="77777777" w:rsidR="006D5FE7" w:rsidRDefault="009E6B3D">
      <w:r>
        <w:t>*****************</w:t>
      </w:r>
    </w:p>
    <w:p w14:paraId="00000069" w14:textId="5F483B62" w:rsidR="006D5FE7" w:rsidRDefault="009E6B3D">
      <w:r>
        <w:t xml:space="preserve">Q6-1: Do you have </w:t>
      </w:r>
      <w:r w:rsidR="0075038A">
        <w:t>children</w:t>
      </w:r>
      <w:r>
        <w:t>?</w:t>
      </w:r>
    </w:p>
    <w:p w14:paraId="0000006A" w14:textId="77777777" w:rsidR="006D5FE7" w:rsidRDefault="009E6B3D">
      <w:pPr>
        <w:numPr>
          <w:ilvl w:val="0"/>
          <w:numId w:val="8"/>
        </w:numPr>
      </w:pPr>
      <w:r>
        <w:t xml:space="preserve">Yes </w:t>
      </w:r>
    </w:p>
    <w:p w14:paraId="0000006B" w14:textId="77777777" w:rsidR="006D5FE7" w:rsidRDefault="009E6B3D">
      <w:pPr>
        <w:numPr>
          <w:ilvl w:val="0"/>
          <w:numId w:val="8"/>
        </w:numPr>
      </w:pPr>
      <w:r>
        <w:t xml:space="preserve">No </w:t>
      </w:r>
    </w:p>
    <w:p w14:paraId="0000006C" w14:textId="77777777" w:rsidR="006D5FE7" w:rsidRDefault="006D5FE7"/>
    <w:p w14:paraId="0000006D" w14:textId="34D85636" w:rsidR="006D5FE7" w:rsidRDefault="009E6B3D">
      <w:r>
        <w:t xml:space="preserve">Q6-2: </w:t>
      </w:r>
      <w:r w:rsidR="00D82AED">
        <w:t>Are you close to people in your family or your community?</w:t>
      </w:r>
      <w:r>
        <w:t xml:space="preserve"> </w:t>
      </w:r>
    </w:p>
    <w:p w14:paraId="0000006E" w14:textId="77777777" w:rsidR="006D5FE7" w:rsidRDefault="009E6B3D">
      <w:pPr>
        <w:numPr>
          <w:ilvl w:val="0"/>
          <w:numId w:val="2"/>
        </w:numPr>
      </w:pPr>
      <w:r>
        <w:t xml:space="preserve">Yes </w:t>
      </w:r>
    </w:p>
    <w:p w14:paraId="0000006F" w14:textId="77777777" w:rsidR="006D5FE7" w:rsidRDefault="009E6B3D">
      <w:pPr>
        <w:numPr>
          <w:ilvl w:val="0"/>
          <w:numId w:val="2"/>
        </w:numPr>
      </w:pPr>
      <w:r>
        <w:t xml:space="preserve">Not so much </w:t>
      </w:r>
    </w:p>
    <w:p w14:paraId="00000070" w14:textId="77777777" w:rsidR="006D5FE7" w:rsidRDefault="006D5FE7"/>
    <w:p w14:paraId="00000071" w14:textId="77777777" w:rsidR="006D5FE7" w:rsidRDefault="009E6B3D">
      <w:r>
        <w:t>A-A</w:t>
      </w:r>
    </w:p>
    <w:p w14:paraId="00000072" w14:textId="12DAC55D" w:rsidR="006D5FE7" w:rsidRDefault="009E6B3D">
      <w:r>
        <w:t xml:space="preserve">TEXT 6A: We all want our kids to have the brightest future. We also care about people we know. The All of Us Research Program of Precision Medicine aims to understand why people </w:t>
      </w:r>
      <w:r>
        <w:lastRenderedPageBreak/>
        <w:t>get sick or stay healthy. The research outcomes</w:t>
      </w:r>
      <w:r w:rsidR="0075038A">
        <w:t xml:space="preserve"> of the All of Us Research </w:t>
      </w:r>
      <w:r w:rsidR="001E264F">
        <w:t>Program</w:t>
      </w:r>
      <w:r>
        <w:t xml:space="preserve"> will benefit your family and community for years to come. </w:t>
      </w:r>
    </w:p>
    <w:p w14:paraId="00000073" w14:textId="77777777" w:rsidR="006D5FE7" w:rsidRDefault="006D5FE7"/>
    <w:p w14:paraId="00000074" w14:textId="77777777" w:rsidR="006D5FE7" w:rsidRDefault="009E6B3D">
      <w:r>
        <w:t>A-B</w:t>
      </w:r>
    </w:p>
    <w:p w14:paraId="00000075" w14:textId="3408DD90" w:rsidR="006D5FE7" w:rsidRDefault="009E6B3D">
      <w:r>
        <w:t xml:space="preserve">TEXT 6B: We want our kids to have the brightest future. The All of Us Research Program of Precision Medicine aims to understand why people get sick or stay healthy. The research outcomes will benefit your </w:t>
      </w:r>
      <w:r w:rsidR="007F39E0">
        <w:t>children</w:t>
      </w:r>
      <w:r w:rsidR="00D82AED">
        <w:t xml:space="preserve"> and</w:t>
      </w:r>
      <w:r>
        <w:t xml:space="preserve"> your</w:t>
      </w:r>
      <w:r w:rsidR="007F39E0">
        <w:t xml:space="preserve"> children’s children</w:t>
      </w:r>
      <w:r>
        <w:t xml:space="preserve">, for years to come. </w:t>
      </w:r>
    </w:p>
    <w:p w14:paraId="00000076" w14:textId="77777777" w:rsidR="006D5FE7" w:rsidRDefault="006D5FE7"/>
    <w:p w14:paraId="00000077" w14:textId="77777777" w:rsidR="006D5FE7" w:rsidRDefault="009E6B3D">
      <w:r>
        <w:t>B-A</w:t>
      </w:r>
    </w:p>
    <w:p w14:paraId="00000078" w14:textId="7DD623FF" w:rsidR="006D5FE7" w:rsidRDefault="009E6B3D">
      <w:r>
        <w:t xml:space="preserve">TEXT 6C: We all care about people we know. The All of Us Research Program of Precision Medicine aims to understand why people get sick or stay healthy. The research outcomes will improve health for everyone </w:t>
      </w:r>
      <w:r w:rsidR="00D82AED">
        <w:t>in your community</w:t>
      </w:r>
      <w:r>
        <w:t xml:space="preserve">, for years to come. </w:t>
      </w:r>
    </w:p>
    <w:p w14:paraId="00000079" w14:textId="77777777" w:rsidR="006D5FE7" w:rsidRDefault="006D5FE7"/>
    <w:p w14:paraId="0000007A" w14:textId="77777777" w:rsidR="006D5FE7" w:rsidRDefault="009E6B3D">
      <w:r>
        <w:t>B-B</w:t>
      </w:r>
    </w:p>
    <w:p w14:paraId="0000007B" w14:textId="55EFD226" w:rsidR="006D5FE7" w:rsidRDefault="009E6B3D">
      <w:r>
        <w:t xml:space="preserve">TEXT 6D: The goal of </w:t>
      </w:r>
      <w:r w:rsidR="00E87E0E">
        <w:t xml:space="preserve">the </w:t>
      </w:r>
      <w:r>
        <w:t>All of Us Research Program of Precision Medicine is to understand why people get sick or stay healthy. You can have a direct impact on cutting-edge research. The research outcomes will benefit you</w:t>
      </w:r>
      <w:r w:rsidR="00E87E0E">
        <w:t xml:space="preserve"> and people like you</w:t>
      </w:r>
      <w:r>
        <w:t xml:space="preserve"> in the future. </w:t>
      </w:r>
    </w:p>
    <w:p w14:paraId="0000007C" w14:textId="77777777" w:rsidR="006D5FE7" w:rsidRDefault="006D5FE7"/>
    <w:p w14:paraId="0000007D" w14:textId="77777777" w:rsidR="006D5FE7" w:rsidRDefault="006D5FE7"/>
    <w:p w14:paraId="0000007E" w14:textId="77777777" w:rsidR="006D5FE7" w:rsidRDefault="009E6B3D">
      <w:r>
        <w:t>*********</w:t>
      </w:r>
    </w:p>
    <w:p w14:paraId="0000007F" w14:textId="03C5EF72" w:rsidR="006D5FE7" w:rsidRDefault="009E6B3D">
      <w:r>
        <w:t xml:space="preserve">Q7: If you were to join the All of Us Research Program of Precision Medicine, what would be your concerns? (select </w:t>
      </w:r>
      <w:r w:rsidR="00E87E0E">
        <w:t>all that apply</w:t>
      </w:r>
      <w:r>
        <w:t>)</w:t>
      </w:r>
    </w:p>
    <w:p w14:paraId="00000080" w14:textId="1D155DC9" w:rsidR="006D5FE7" w:rsidRDefault="00D82AED">
      <w:pPr>
        <w:numPr>
          <w:ilvl w:val="0"/>
          <w:numId w:val="9"/>
        </w:numPr>
      </w:pPr>
      <w:r>
        <w:t>I am not sure if I would be eligible to join.</w:t>
      </w:r>
      <w:r w:rsidR="009E6B3D">
        <w:t xml:space="preserve"> -&gt;TEXT 13</w:t>
      </w:r>
    </w:p>
    <w:p w14:paraId="00000081" w14:textId="5F51BFFB" w:rsidR="006D5FE7" w:rsidRDefault="00D82AED">
      <w:pPr>
        <w:numPr>
          <w:ilvl w:val="0"/>
          <w:numId w:val="9"/>
        </w:numPr>
      </w:pPr>
      <w:r>
        <w:t>I might be too busy to partici</w:t>
      </w:r>
      <w:r w:rsidR="00731605">
        <w:t>p</w:t>
      </w:r>
      <w:r>
        <w:t>ate.</w:t>
      </w:r>
      <w:r w:rsidR="009E6B3D">
        <w:t xml:space="preserve"> -&gt;TEXT 14</w:t>
      </w:r>
    </w:p>
    <w:p w14:paraId="00000082" w14:textId="1510E74C" w:rsidR="006D5FE7" w:rsidRDefault="00D82AED">
      <w:pPr>
        <w:numPr>
          <w:ilvl w:val="0"/>
          <w:numId w:val="9"/>
        </w:numPr>
      </w:pPr>
      <w:r>
        <w:t>I wouldn’t join a study unless I get paid.</w:t>
      </w:r>
      <w:r w:rsidR="009E6B3D">
        <w:t xml:space="preserve"> -&gt;TEXT 15</w:t>
      </w:r>
    </w:p>
    <w:p w14:paraId="00000083" w14:textId="142D218C" w:rsidR="006D5FE7" w:rsidRDefault="00D82AED">
      <w:pPr>
        <w:numPr>
          <w:ilvl w:val="0"/>
          <w:numId w:val="9"/>
        </w:numPr>
      </w:pPr>
      <w:r>
        <w:t>I am not sure if the study would help find new treatment</w:t>
      </w:r>
      <w:r w:rsidR="00907123">
        <w:t>s</w:t>
      </w:r>
      <w:r>
        <w:t xml:space="preserve"> for my disease or condition. </w:t>
      </w:r>
      <w:r w:rsidR="009E6B3D">
        <w:t>-&gt;TEXT 16</w:t>
      </w:r>
    </w:p>
    <w:p w14:paraId="00000084" w14:textId="49DB2301" w:rsidR="006D5FE7" w:rsidRDefault="00D82AED">
      <w:pPr>
        <w:numPr>
          <w:ilvl w:val="0"/>
          <w:numId w:val="9"/>
        </w:numPr>
      </w:pPr>
      <w:r>
        <w:t>I don’t trust doctors and researchers much.</w:t>
      </w:r>
      <w:r w:rsidR="009E6B3D">
        <w:t xml:space="preserve"> -&gt;TEXT 17</w:t>
      </w:r>
    </w:p>
    <w:p w14:paraId="00000085" w14:textId="0184ABCC" w:rsidR="006D5FE7" w:rsidRDefault="00D82AED">
      <w:pPr>
        <w:numPr>
          <w:ilvl w:val="0"/>
          <w:numId w:val="9"/>
        </w:numPr>
      </w:pPr>
      <w:bookmarkStart w:id="12" w:name="OLE_LINK3"/>
      <w:bookmarkStart w:id="13" w:name="OLE_LINK4"/>
      <w:r>
        <w:t>I am concerned about privacy and data security.</w:t>
      </w:r>
      <w:bookmarkEnd w:id="12"/>
      <w:bookmarkEnd w:id="13"/>
      <w:r w:rsidR="009E6B3D">
        <w:t xml:space="preserve"> -&gt;TEXT 18</w:t>
      </w:r>
    </w:p>
    <w:p w14:paraId="00000086" w14:textId="77777777" w:rsidR="006D5FE7" w:rsidRDefault="006D5FE7"/>
    <w:p w14:paraId="00000087" w14:textId="77777777" w:rsidR="006D5FE7" w:rsidRDefault="009E6B3D">
      <w:r>
        <w:t>PRESENT MULTIPLE TEXTS IF MORE THAN ONE IS SELECTED.</w:t>
      </w:r>
    </w:p>
    <w:p w14:paraId="208808E4" w14:textId="77777777" w:rsidR="00D82AED" w:rsidRDefault="00D82AED"/>
    <w:p w14:paraId="6081933D" w14:textId="1E36CC2A" w:rsidR="00D82AED" w:rsidRDefault="00D82AED">
      <w:r>
        <w:t>Here is some information you might be interested in.</w:t>
      </w:r>
    </w:p>
    <w:p w14:paraId="00000088" w14:textId="1DC9C46F" w:rsidR="006D5FE7" w:rsidRDefault="009E6B3D">
      <w:r>
        <w:t>A</w:t>
      </w:r>
    </w:p>
    <w:p w14:paraId="00000089" w14:textId="57B70116" w:rsidR="006D5FE7" w:rsidRDefault="009E6B3D">
      <w:r>
        <w:t xml:space="preserve">TEXT 13: Enrollment is open to all eligible adults (except individuals younger than 18, unable to consent on their own, </w:t>
      </w:r>
      <w:r w:rsidR="00907123">
        <w:t>or</w:t>
      </w:r>
      <w:r>
        <w:t xml:space="preserve"> in prison) who live in the United States. People of every race, ethnicity, sex, gender, and sexual orientation are welcome. </w:t>
      </w:r>
      <w:r w:rsidR="00D82AED">
        <w:t xml:space="preserve">Whether you are really healthy or have significant health concerns, your participation is valuable. </w:t>
      </w:r>
    </w:p>
    <w:p w14:paraId="0000008A" w14:textId="77777777" w:rsidR="006D5FE7" w:rsidRDefault="006D5FE7"/>
    <w:p w14:paraId="0000008B" w14:textId="77777777" w:rsidR="006D5FE7" w:rsidRDefault="009E6B3D">
      <w:r>
        <w:t>B</w:t>
      </w:r>
    </w:p>
    <w:p w14:paraId="0000008C" w14:textId="25C899E0" w:rsidR="006D5FE7" w:rsidRDefault="009E6B3D" w:rsidP="0050533B">
      <w:r>
        <w:t xml:space="preserve">TEXT 14: If you decide to join the All of Us Research Program, you will be asked to share different kinds of information. If you have a computer or tablet, much of the information can be submitted online. You can also visit a nearby local clinic or drug store where we will collect basic physical measurements, including your height, weight, and hip and waist measurements, as well </w:t>
      </w:r>
      <w:r>
        <w:lastRenderedPageBreak/>
        <w:t>as your blood pressure and heart rate</w:t>
      </w:r>
      <w:r w:rsidR="0050533B">
        <w:t xml:space="preserve"> in one visit</w:t>
      </w:r>
      <w:r>
        <w:t xml:space="preserve">. </w:t>
      </w:r>
      <w:r w:rsidR="00907123">
        <w:t xml:space="preserve">We will also collect small samples of blood and urine, similar to those you would provide at a normal doctor’s visit. </w:t>
      </w:r>
      <w:r w:rsidR="0050533B" w:rsidRPr="0050533B">
        <w:rPr>
          <w:lang w:val="en-US"/>
        </w:rPr>
        <w:t>We expect that it will take 20 to 30 minutes</w:t>
      </w:r>
      <w:r w:rsidR="0050533B">
        <w:rPr>
          <w:lang w:val="en-US"/>
        </w:rPr>
        <w:t>, which</w:t>
      </w:r>
      <w:r w:rsidR="0050533B" w:rsidRPr="0050533B">
        <w:rPr>
          <w:lang w:val="en-US"/>
        </w:rPr>
        <w:t xml:space="preserve"> includes 15 to 20 minutes for the physical measurements and 5 to 10 minutes for </w:t>
      </w:r>
      <w:r w:rsidR="00907123">
        <w:rPr>
          <w:lang w:val="en-US"/>
        </w:rPr>
        <w:t>collecting biological samples</w:t>
      </w:r>
      <w:r w:rsidR="0050533B" w:rsidRPr="0050533B">
        <w:rPr>
          <w:lang w:val="en-US"/>
        </w:rPr>
        <w:t>.</w:t>
      </w:r>
      <w:r>
        <w:t xml:space="preserve"> If you join, you can withdraw (quit) at any time for any reason without penalty.</w:t>
      </w:r>
    </w:p>
    <w:p w14:paraId="0000008D" w14:textId="77777777" w:rsidR="006D5FE7" w:rsidRDefault="006D5FE7"/>
    <w:p w14:paraId="0000008E" w14:textId="77777777" w:rsidR="006D5FE7" w:rsidRDefault="009E6B3D">
      <w:r>
        <w:t>C</w:t>
      </w:r>
    </w:p>
    <w:p w14:paraId="0000008F" w14:textId="260078B8" w:rsidR="006D5FE7" w:rsidRDefault="009E6B3D">
      <w:r>
        <w:t xml:space="preserve">TEXT 15: If we ask you to </w:t>
      </w:r>
      <w:r w:rsidR="0050533B">
        <w:t>provide physical measurements</w:t>
      </w:r>
      <w:r>
        <w:t xml:space="preserve"> and give </w:t>
      </w:r>
      <w:r w:rsidR="002D4E21">
        <w:t xml:space="preserve">biological </w:t>
      </w:r>
      <w:r>
        <w:t xml:space="preserve">samples, we will offer you one-time compensation of $25. It may be in the form of cash, gift card, or electronic voucher. </w:t>
      </w:r>
    </w:p>
    <w:p w14:paraId="00000090" w14:textId="77777777" w:rsidR="006D5FE7" w:rsidRDefault="006D5FE7"/>
    <w:p w14:paraId="00000091" w14:textId="77777777" w:rsidR="006D5FE7" w:rsidRDefault="009E6B3D">
      <w:r>
        <w:t>D</w:t>
      </w:r>
    </w:p>
    <w:p w14:paraId="00000092" w14:textId="531EE768" w:rsidR="006D5FE7" w:rsidRDefault="009E6B3D">
      <w:r>
        <w:t>TEXT 16: Researchers will use the data collected from</w:t>
      </w:r>
      <w:r w:rsidR="00E32585">
        <w:t xml:space="preserve"> the</w:t>
      </w:r>
      <w:r>
        <w:t xml:space="preserve"> All of Us Research Program to study many different diseases and conditions. </w:t>
      </w:r>
      <w:r w:rsidR="0050533B">
        <w:t>While t</w:t>
      </w:r>
      <w:r>
        <w:t xml:space="preserve">he results from health research may not target your conditions </w:t>
      </w:r>
      <w:r w:rsidR="0050533B">
        <w:t>right away</w:t>
      </w:r>
      <w:r>
        <w:t xml:space="preserve"> or bring immediate benefits</w:t>
      </w:r>
      <w:r w:rsidR="0050533B">
        <w:t xml:space="preserve">, </w:t>
      </w:r>
      <w:r>
        <w:t xml:space="preserve">one day they will help improve your health. </w:t>
      </w:r>
    </w:p>
    <w:p w14:paraId="00000093" w14:textId="77777777" w:rsidR="006D5FE7" w:rsidRDefault="006D5FE7"/>
    <w:p w14:paraId="00000094" w14:textId="77777777" w:rsidR="006D5FE7" w:rsidRDefault="009E6B3D">
      <w:r>
        <w:t>E</w:t>
      </w:r>
    </w:p>
    <w:p w14:paraId="00000095" w14:textId="3BF1A371" w:rsidR="006D5FE7" w:rsidRDefault="009E6B3D">
      <w:r>
        <w:t xml:space="preserve">TEXT 17: Before researchers can access data collected from the Precision Medicine Initiative, there are steps they must follow. First, </w:t>
      </w:r>
      <w:r w:rsidR="00E32585">
        <w:t>researchers</w:t>
      </w:r>
      <w:r>
        <w:t xml:space="preserve"> have to be screened and approved by a special committee. They must follow strict data security rules. Also, they have to sign an agreement saying they will not try to find out who you are. We will not give researchers your name. </w:t>
      </w:r>
    </w:p>
    <w:p w14:paraId="00000096" w14:textId="77777777" w:rsidR="006D5FE7" w:rsidRDefault="006D5FE7"/>
    <w:p w14:paraId="00000097" w14:textId="77777777" w:rsidR="006D5FE7" w:rsidRDefault="009E6B3D">
      <w:r>
        <w:t>F</w:t>
      </w:r>
    </w:p>
    <w:p w14:paraId="00000098" w14:textId="282AB5E2" w:rsidR="006D5FE7" w:rsidRPr="00C93BBE" w:rsidRDefault="009E6B3D">
      <w:pPr>
        <w:rPr>
          <w:lang w:val="en-US"/>
        </w:rPr>
      </w:pPr>
      <w:r>
        <w:t>TEXT 18: Your privacy is very important, and we will take great care to protect it if you join. First, the information we collect will be stored on protected computers. We will limit and keep track of who sees the information. Second, we will remove your name and other direct identifiers (like your Social Security number) from your information and replace them with a code. Third, to work with your health information, researchers must promise not to try to find out who you are. The All of Us Research Program has Certificates of Confidentiality from the U.S. government. This will help us fight legal demands (such as a court order) to give out information that could identify you.</w:t>
      </w:r>
    </w:p>
    <w:p w14:paraId="00000099" w14:textId="77777777" w:rsidR="006D5FE7" w:rsidRDefault="006D5FE7"/>
    <w:p w14:paraId="0000009A" w14:textId="77777777" w:rsidR="006D5FE7" w:rsidRDefault="009E6B3D">
      <w:r>
        <w:t>**************</w:t>
      </w:r>
    </w:p>
    <w:p w14:paraId="0000009B" w14:textId="77777777" w:rsidR="006D5FE7" w:rsidRDefault="009E6B3D">
      <w:r>
        <w:t xml:space="preserve">Q9: Would you like to find out more about participation in “All of Us,” the Precision Medicine Initiative? </w:t>
      </w:r>
    </w:p>
    <w:p w14:paraId="0000009C" w14:textId="77777777" w:rsidR="006D5FE7" w:rsidRDefault="009E6B3D">
      <w:pPr>
        <w:numPr>
          <w:ilvl w:val="0"/>
          <w:numId w:val="11"/>
        </w:numPr>
      </w:pPr>
      <w:r>
        <w:t>Yes -&gt;TEXT 19</w:t>
      </w:r>
    </w:p>
    <w:p w14:paraId="0000009D" w14:textId="52E0640E" w:rsidR="006D5FE7" w:rsidRDefault="009E6B3D">
      <w:pPr>
        <w:numPr>
          <w:ilvl w:val="0"/>
          <w:numId w:val="11"/>
        </w:numPr>
      </w:pPr>
      <w:r>
        <w:t>No</w:t>
      </w:r>
      <w:r w:rsidR="00C93BBE">
        <w:t>, not yet</w:t>
      </w:r>
    </w:p>
    <w:p w14:paraId="0000009E" w14:textId="77777777" w:rsidR="006D5FE7" w:rsidRDefault="006D5FE7"/>
    <w:p w14:paraId="0000009F" w14:textId="77777777" w:rsidR="006D5FE7" w:rsidRDefault="009E6B3D">
      <w:r>
        <w:t>A</w:t>
      </w:r>
    </w:p>
    <w:p w14:paraId="000000A0" w14:textId="7DD1E235" w:rsidR="006D5FE7" w:rsidRDefault="009E6B3D">
      <w:r>
        <w:t xml:space="preserve">TEXT 19: We </w:t>
      </w:r>
      <w:r w:rsidR="00C93BBE">
        <w:t>would be</w:t>
      </w:r>
      <w:r>
        <w:t xml:space="preserve"> happy to welcome you as a proud participant </w:t>
      </w:r>
      <w:r w:rsidR="000C2840">
        <w:t>in</w:t>
      </w:r>
      <w:r>
        <w:t xml:space="preserve"> the All of Us Research Program of Precision Medicine. You can enroll in the program online or at one of our partner centers. Visit http://www.joinallofus.org to find out more.</w:t>
      </w:r>
    </w:p>
    <w:p w14:paraId="000000A1" w14:textId="77777777" w:rsidR="006D5FE7" w:rsidRPr="00731605" w:rsidRDefault="009E6B3D">
      <w:pPr>
        <w:rPr>
          <w:lang w:val="en-US"/>
        </w:rPr>
      </w:pPr>
      <w:r>
        <w:lastRenderedPageBreak/>
        <w:t>BUTTON: Visit “ALL OF US” WEBSITE</w:t>
      </w:r>
    </w:p>
    <w:p w14:paraId="000000A2" w14:textId="77777777" w:rsidR="006D5FE7" w:rsidRDefault="006D5FE7"/>
    <w:p w14:paraId="000000A3" w14:textId="77777777" w:rsidR="006D5FE7" w:rsidRDefault="009E6B3D">
      <w:r>
        <w:t>B</w:t>
      </w:r>
    </w:p>
    <w:p w14:paraId="000000A4" w14:textId="4CE5F6A7" w:rsidR="006D5FE7" w:rsidRDefault="009E6B3D">
      <w:r>
        <w:t xml:space="preserve">TEXT 20: We understand you need time to consider participation. If you </w:t>
      </w:r>
      <w:r w:rsidR="00C93BBE">
        <w:t xml:space="preserve">would </w:t>
      </w:r>
      <w:r>
        <w:t xml:space="preserve">like to view more topics on this informational website, click GO TO HOMEPAGE. </w:t>
      </w:r>
    </w:p>
    <w:p w14:paraId="000000A5" w14:textId="77777777" w:rsidR="006D5FE7" w:rsidRDefault="009E6B3D">
      <w:r>
        <w:t>BUTTON: GO TO HOMEPAGE</w:t>
      </w:r>
    </w:p>
    <w:p w14:paraId="000000A6" w14:textId="77777777" w:rsidR="006D5FE7" w:rsidRDefault="009E6B3D">
      <w:r>
        <w:t xml:space="preserve">You can also visit the Precision Medicine Initiative website to know more about Precision Medicine. You can click the button below. </w:t>
      </w:r>
    </w:p>
    <w:p w14:paraId="000000A7" w14:textId="77777777" w:rsidR="006D5FE7" w:rsidRPr="00731605" w:rsidRDefault="009E6B3D">
      <w:pPr>
        <w:rPr>
          <w:lang w:val="en-US"/>
        </w:rPr>
      </w:pPr>
      <w:r>
        <w:t>BUTTON: Visit “ALL OF US” WEBSITE</w:t>
      </w:r>
    </w:p>
    <w:p w14:paraId="000000A8" w14:textId="77777777" w:rsidR="006D5FE7" w:rsidRDefault="006D5FE7"/>
    <w:p w14:paraId="000000A9" w14:textId="77777777" w:rsidR="006D5FE7" w:rsidRDefault="006D5FE7"/>
    <w:p w14:paraId="000000AA" w14:textId="77777777" w:rsidR="006D5FE7" w:rsidRDefault="006D5FE7"/>
    <w:p w14:paraId="000000AB" w14:textId="77777777" w:rsidR="006D5FE7" w:rsidRDefault="006D5FE7"/>
    <w:p w14:paraId="000000AC" w14:textId="77777777" w:rsidR="006D5FE7" w:rsidRDefault="006D5FE7"/>
    <w:p w14:paraId="000000AD" w14:textId="77777777" w:rsidR="006D5FE7" w:rsidRDefault="009E6B3D">
      <w:r>
        <w:br w:type="page"/>
      </w:r>
    </w:p>
    <w:p w14:paraId="000000AE" w14:textId="6F023B7F" w:rsidR="006D5FE7" w:rsidRPr="002665A9" w:rsidRDefault="009E6B3D">
      <w:pPr>
        <w:rPr>
          <w:b/>
          <w:sz w:val="28"/>
          <w:szCs w:val="28"/>
          <w:highlight w:val="yellow"/>
        </w:rPr>
      </w:pPr>
      <w:commentRangeStart w:id="14"/>
      <w:r w:rsidRPr="002665A9">
        <w:rPr>
          <w:b/>
          <w:sz w:val="28"/>
          <w:szCs w:val="28"/>
          <w:highlight w:val="yellow"/>
        </w:rPr>
        <w:lastRenderedPageBreak/>
        <w:t>Condition 2: FAQ</w:t>
      </w:r>
      <w:r w:rsidR="005279CD" w:rsidRPr="002665A9">
        <w:rPr>
          <w:b/>
          <w:sz w:val="28"/>
          <w:szCs w:val="28"/>
          <w:highlight w:val="yellow"/>
        </w:rPr>
        <w:t xml:space="preserve"> </w:t>
      </w:r>
      <w:commentRangeEnd w:id="14"/>
      <w:r w:rsidR="00971127">
        <w:rPr>
          <w:rStyle w:val="CommentReference"/>
        </w:rPr>
        <w:commentReference w:id="14"/>
      </w:r>
    </w:p>
    <w:p w14:paraId="000000AF" w14:textId="2A4BA5CC" w:rsidR="006D5FE7" w:rsidRDefault="009E6B3D">
      <w:r>
        <w:t xml:space="preserve">Q1: What is </w:t>
      </w:r>
      <w:r w:rsidR="000C2840">
        <w:t xml:space="preserve">the purpose of </w:t>
      </w:r>
      <w:r>
        <w:t>health research?</w:t>
      </w:r>
    </w:p>
    <w:p w14:paraId="000000B0" w14:textId="550ECA1A" w:rsidR="006D5FE7" w:rsidRDefault="009E6B3D">
      <w:r>
        <w:t xml:space="preserve">Health research </w:t>
      </w:r>
      <w:r w:rsidR="00F83C33">
        <w:t>involves</w:t>
      </w:r>
      <w:r>
        <w:t xml:space="preserve"> </w:t>
      </w:r>
      <w:r w:rsidR="00F83C33">
        <w:t>a</w:t>
      </w:r>
      <w:r>
        <w:t xml:space="preserve"> process of finding out new things about improving people’s health. Health research is important because we all want to live long and healthy lives. People who do health research are identifying better ways to keep us healthy, and they are discovering new ways to treat diseases. The results from health research may not target your health conditions directly or bring immediate benefits but one day they will help you improve your health. </w:t>
      </w:r>
    </w:p>
    <w:p w14:paraId="000000B1" w14:textId="77777777" w:rsidR="006D5FE7" w:rsidRDefault="006D5FE7"/>
    <w:p w14:paraId="000000B2" w14:textId="77777777" w:rsidR="006D5FE7" w:rsidRDefault="009E6B3D">
      <w:r>
        <w:t>*********</w:t>
      </w:r>
    </w:p>
    <w:p w14:paraId="000000B3" w14:textId="77777777" w:rsidR="006D5FE7" w:rsidRDefault="009E6B3D">
      <w:r>
        <w:t xml:space="preserve">Q2: Is Precision Medicine the same as the current method of health care? </w:t>
      </w:r>
    </w:p>
    <w:p w14:paraId="000000B4" w14:textId="4383DE66" w:rsidR="006D5FE7" w:rsidRDefault="009E6B3D">
      <w:r>
        <w:t xml:space="preserve">Precision Medicine is different than the current, “one-size-fits-all” method </w:t>
      </w:r>
      <w:r w:rsidR="00F83C33">
        <w:t>for</w:t>
      </w:r>
      <w:r>
        <w:t xml:space="preserve"> health care. Precision medicine is health care that is based on you as an individual. It takes into account factors like where you live, what you do, and your family health history. The goal of precision medicine is to be able to tell people the best ways to stay healthy. If someone does get sick, precision medicine may help health care teams find the treatment that will work best.</w:t>
      </w:r>
      <w:r w:rsidR="00F83C33">
        <w:t xml:space="preserve"> Precision medicine is not currently available, but if a million or more people participate, new approaches to keeping everyone healthy will be made available.</w:t>
      </w:r>
    </w:p>
    <w:p w14:paraId="000000B5" w14:textId="77777777" w:rsidR="006D5FE7" w:rsidRDefault="006D5FE7"/>
    <w:p w14:paraId="000000B6" w14:textId="77777777" w:rsidR="006D5FE7" w:rsidRDefault="009E6B3D">
      <w:r>
        <w:t>*********</w:t>
      </w:r>
    </w:p>
    <w:p w14:paraId="000000B7" w14:textId="5A0F5108" w:rsidR="006D5FE7" w:rsidRDefault="009E6B3D">
      <w:r>
        <w:t xml:space="preserve">Q3: What is </w:t>
      </w:r>
      <w:r w:rsidR="00935124">
        <w:t xml:space="preserve">the </w:t>
      </w:r>
      <w:r>
        <w:rPr>
          <w:i/>
        </w:rPr>
        <w:t>All of Us</w:t>
      </w:r>
      <w:r>
        <w:t xml:space="preserve"> Research Program?</w:t>
      </w:r>
    </w:p>
    <w:p w14:paraId="000000B8" w14:textId="77777777" w:rsidR="006D5FE7" w:rsidRDefault="009E6B3D">
      <w:r>
        <w:rPr>
          <w:i/>
        </w:rPr>
        <w:t xml:space="preserve">All of Us </w:t>
      </w:r>
      <w:r>
        <w:t xml:space="preserve">is a new research program from the National Institutes of Health (NIH). The goal is to advance precision medicine. </w:t>
      </w:r>
    </w:p>
    <w:p w14:paraId="000000B9" w14:textId="77777777" w:rsidR="006D5FE7" w:rsidRDefault="006D5FE7"/>
    <w:p w14:paraId="000000BA" w14:textId="77777777" w:rsidR="006D5FE7" w:rsidRDefault="009E6B3D">
      <w:r>
        <w:t>*********</w:t>
      </w:r>
    </w:p>
    <w:p w14:paraId="000000BB" w14:textId="77777777" w:rsidR="006D5FE7" w:rsidRDefault="009E6B3D">
      <w:r>
        <w:t xml:space="preserve">Q4: Does </w:t>
      </w:r>
      <w:r>
        <w:rPr>
          <w:i/>
        </w:rPr>
        <w:t>All of Us</w:t>
      </w:r>
      <w:r>
        <w:t xml:space="preserve"> Research Program need participants who are feeling healthy? </w:t>
      </w:r>
    </w:p>
    <w:p w14:paraId="000000BC" w14:textId="564FE0C4" w:rsidR="006D5FE7" w:rsidRDefault="009E6B3D">
      <w:r>
        <w:t>Even</w:t>
      </w:r>
      <w:r w:rsidR="00935124">
        <w:t xml:space="preserve"> though</w:t>
      </w:r>
      <w:r>
        <w:t xml:space="preserve"> you’re</w:t>
      </w:r>
      <w:r w:rsidR="00935124">
        <w:t xml:space="preserve"> generally</w:t>
      </w:r>
      <w:r>
        <w:t xml:space="preserve"> healthy, </w:t>
      </w:r>
      <w:r>
        <w:rPr>
          <w:i/>
        </w:rPr>
        <w:t>All of Us</w:t>
      </w:r>
      <w:r>
        <w:t xml:space="preserve"> Research Program of Precision Medicine still needs your participation. By joining the program, you will be contributing to research that improves health for all of us. The research outcomes may benefit you in the future as well.  </w:t>
      </w:r>
    </w:p>
    <w:p w14:paraId="000000BD" w14:textId="77777777" w:rsidR="006D5FE7" w:rsidRDefault="006D5FE7"/>
    <w:p w14:paraId="000000BE" w14:textId="77777777" w:rsidR="006D5FE7" w:rsidRDefault="009E6B3D">
      <w:r>
        <w:t>*********</w:t>
      </w:r>
    </w:p>
    <w:p w14:paraId="000000BF" w14:textId="77777777" w:rsidR="006D5FE7" w:rsidRDefault="009E6B3D">
      <w:r>
        <w:t xml:space="preserve">Q5: If I have chronic diseases, what is the benefit of participating in </w:t>
      </w:r>
      <w:r>
        <w:rPr>
          <w:i/>
        </w:rPr>
        <w:t>All of Us</w:t>
      </w:r>
      <w:r>
        <w:t xml:space="preserve"> Research Program? </w:t>
      </w:r>
    </w:p>
    <w:p w14:paraId="000000C0" w14:textId="714EBAD4" w:rsidR="006D5FE7" w:rsidRDefault="009E6B3D">
      <w:r>
        <w:t xml:space="preserve">Many chronic diseases, such as diabetes, Alzheimer’s diseases, </w:t>
      </w:r>
      <w:r w:rsidR="00935124">
        <w:t xml:space="preserve">result in </w:t>
      </w:r>
      <w:r>
        <w:t xml:space="preserve">lower life quality and are expensive to treat. For some people, chronic condition may be passed down from their parents. For other people, the conditions may also be linked to lifestyle or environmental factors. Doctors are not always sure about </w:t>
      </w:r>
      <w:r w:rsidR="00935124">
        <w:t>this</w:t>
      </w:r>
      <w:r>
        <w:t xml:space="preserve">. </w:t>
      </w:r>
      <w:r>
        <w:rPr>
          <w:i/>
        </w:rPr>
        <w:t>All of Us</w:t>
      </w:r>
      <w:r>
        <w:t xml:space="preserve"> Research Program of Precision Medicine can help scientists find out the exact causes and risk factors </w:t>
      </w:r>
      <w:r w:rsidR="00935124">
        <w:t>for</w:t>
      </w:r>
      <w:r>
        <w:t xml:space="preserve"> chronic diseases affecting different individuals. Results from this program may lead to better ways to prevent and treat your conditions so that you c</w:t>
      </w:r>
      <w:r w:rsidR="00935124">
        <w:t>an</w:t>
      </w:r>
      <w:r>
        <w:t xml:space="preserve"> live a healthier life in the future. </w:t>
      </w:r>
    </w:p>
    <w:p w14:paraId="000000C1" w14:textId="77777777" w:rsidR="006D5FE7" w:rsidRDefault="006D5FE7"/>
    <w:p w14:paraId="000000C2" w14:textId="77777777" w:rsidR="006D5FE7" w:rsidRDefault="009E6B3D">
      <w:r>
        <w:t>*********</w:t>
      </w:r>
    </w:p>
    <w:p w14:paraId="000000C3" w14:textId="556C0D65" w:rsidR="006D5FE7" w:rsidRPr="00F02D3E" w:rsidRDefault="009E6B3D">
      <w:pPr>
        <w:rPr>
          <w:lang w:val="en-US"/>
        </w:rPr>
      </w:pPr>
      <w:r>
        <w:t xml:space="preserve">Q6: If I </w:t>
      </w:r>
      <w:r w:rsidR="00F02D3E">
        <w:t>don’t feel very healthy</w:t>
      </w:r>
      <w:r>
        <w:t xml:space="preserve">, what is the benefit of participating in </w:t>
      </w:r>
      <w:r>
        <w:rPr>
          <w:i/>
        </w:rPr>
        <w:t>All of Us</w:t>
      </w:r>
      <w:r>
        <w:t xml:space="preserve"> Research Program? </w:t>
      </w:r>
    </w:p>
    <w:p w14:paraId="619E1706" w14:textId="77777777" w:rsidR="00F02D3E" w:rsidRPr="00546FF8" w:rsidRDefault="00F02D3E" w:rsidP="00F02D3E">
      <w:pPr>
        <w:rPr>
          <w:lang w:val="en-US"/>
        </w:rPr>
      </w:pPr>
      <w:r>
        <w:lastRenderedPageBreak/>
        <w:t xml:space="preserve">In the future, many diseases and illnesses may actually be preventable or more easily managed. </w:t>
      </w:r>
      <w:r>
        <w:rPr>
          <w:i/>
        </w:rPr>
        <w:t>All of Us</w:t>
      </w:r>
      <w:r>
        <w:t xml:space="preserve"> Research Program of Precision Medicine can help scientists find the exact causes and risk factors for diseases affecting different individuals. Results from this program may lead to better ways to prevent and treat your conditions so that you can live a healthier life. </w:t>
      </w:r>
    </w:p>
    <w:p w14:paraId="000000C5" w14:textId="77777777" w:rsidR="006D5FE7" w:rsidRPr="00F02D3E" w:rsidRDefault="006D5FE7">
      <w:pPr>
        <w:rPr>
          <w:lang w:val="en-US"/>
        </w:rPr>
      </w:pPr>
    </w:p>
    <w:p w14:paraId="000000CA" w14:textId="77777777" w:rsidR="006D5FE7" w:rsidRDefault="009E6B3D">
      <w:r>
        <w:t>*********</w:t>
      </w:r>
    </w:p>
    <w:p w14:paraId="000000CB" w14:textId="77777777" w:rsidR="006D5FE7" w:rsidRDefault="009E6B3D">
      <w:r>
        <w:t xml:space="preserve">Q8: I feel satisfied with my health care. What is the benefit of participating in </w:t>
      </w:r>
      <w:r>
        <w:rPr>
          <w:i/>
        </w:rPr>
        <w:t>All of Us</w:t>
      </w:r>
      <w:r>
        <w:t xml:space="preserve"> Research Program? </w:t>
      </w:r>
    </w:p>
    <w:p w14:paraId="000000CC" w14:textId="6A523DA6" w:rsidR="006D5FE7" w:rsidRDefault="009E6B3D">
      <w:r>
        <w:t xml:space="preserve">TEXT 5A: You’re truly lucky because, under the current model of health care, only some patients receive benefits while many do not. The goal of All of Us Research Program of Precision Medicine is to understand why people get sick or stay healthy. Precision Medicine can improve health care for everyone. You can join the program to help researchers advance Precision Medicine and make health care better for all of us in the future. </w:t>
      </w:r>
    </w:p>
    <w:p w14:paraId="000000CD" w14:textId="77777777" w:rsidR="006D5FE7" w:rsidRDefault="006D5FE7"/>
    <w:p w14:paraId="000000CE" w14:textId="77777777" w:rsidR="006D5FE7" w:rsidRDefault="009E6B3D">
      <w:r>
        <w:t>*********</w:t>
      </w:r>
    </w:p>
    <w:p w14:paraId="000000CF" w14:textId="77777777" w:rsidR="006D5FE7" w:rsidRDefault="009E6B3D">
      <w:r>
        <w:t xml:space="preserve">Q9: My medication does not work or has uncomfortable side effects. What is the benefit of participating in </w:t>
      </w:r>
      <w:r>
        <w:rPr>
          <w:i/>
        </w:rPr>
        <w:t>All of Us</w:t>
      </w:r>
      <w:r>
        <w:t xml:space="preserve"> Research Program? </w:t>
      </w:r>
    </w:p>
    <w:p w14:paraId="1A8EC686" w14:textId="6E01AA57" w:rsidR="00F02D3E" w:rsidRDefault="009E6B3D" w:rsidP="00F02D3E">
      <w:r>
        <w:t xml:space="preserve">TEXT 5B: </w:t>
      </w:r>
      <w:r w:rsidR="00F02D3E">
        <w:t>So far, most medical treatments have been designed for the “average patient” based on the entire population without considering individual differences. Under the current model of health care, it is very common to receive medication</w:t>
      </w:r>
      <w:r w:rsidR="00935124">
        <w:t>s</w:t>
      </w:r>
      <w:r w:rsidR="00F02D3E">
        <w:t xml:space="preserve"> that do not work. Because everybody is different, </w:t>
      </w:r>
      <w:r w:rsidR="00F02D3E">
        <w:rPr>
          <w:lang w:val="en-US"/>
        </w:rPr>
        <w:t xml:space="preserve">most people experience side effects when they take medication. </w:t>
      </w:r>
      <w:r w:rsidR="00F02D3E">
        <w:t>The All of Us Research Program of Precision Medicine collects and uses diverse sources of data to understand how genetics, environment, lifestyle, and other factors affect disease progression and treatment response for each person. You can join the program to help researchers find better treatments in the future.</w:t>
      </w:r>
    </w:p>
    <w:p w14:paraId="000000D0" w14:textId="0BCB8A8C" w:rsidR="006D5FE7" w:rsidRDefault="006D5FE7"/>
    <w:p w14:paraId="000000D1" w14:textId="77777777" w:rsidR="006D5FE7" w:rsidRDefault="006D5FE7"/>
    <w:p w14:paraId="000000D2" w14:textId="77777777" w:rsidR="006D5FE7" w:rsidRDefault="009E6B3D">
      <w:r>
        <w:t>*********</w:t>
      </w:r>
    </w:p>
    <w:p w14:paraId="000000D3" w14:textId="77777777" w:rsidR="006D5FE7" w:rsidRDefault="009E6B3D">
      <w:r>
        <w:t xml:space="preserve">Q10: My doctor is not sure what causes my condition. What is the benefit of participating in </w:t>
      </w:r>
      <w:r>
        <w:rPr>
          <w:i/>
        </w:rPr>
        <w:t>All of Us</w:t>
      </w:r>
      <w:r>
        <w:t xml:space="preserve"> Research Program? </w:t>
      </w:r>
    </w:p>
    <w:p w14:paraId="6441F8A5" w14:textId="77777777" w:rsidR="00780BA9" w:rsidRDefault="009E6B3D" w:rsidP="00780BA9">
      <w:r>
        <w:t xml:space="preserve">TEXT 5C: </w:t>
      </w:r>
      <w:r w:rsidR="00780BA9">
        <w:t xml:space="preserve">The biological mechanisms of many diseases are not fully understood. We don’t know whether a disease is caused by genetics, lifestyle or anything else. We are not sure why many diseases strike any particular person. The All of Us Research Program of Precision Medicine collects and uses diverse sources of data to understand how genetics, environment, lifestyle, and other factors affect disease risk and progression for each person. You can join the program to help researchers learn more about how to prevent and treat different health conditions. </w:t>
      </w:r>
    </w:p>
    <w:p w14:paraId="000000D4" w14:textId="71299B91" w:rsidR="006D5FE7" w:rsidRDefault="006D5FE7"/>
    <w:p w14:paraId="000000D5" w14:textId="77777777" w:rsidR="006D5FE7" w:rsidRDefault="006D5FE7"/>
    <w:p w14:paraId="000000D6" w14:textId="77777777" w:rsidR="006D5FE7" w:rsidRDefault="009E6B3D">
      <w:r>
        <w:t>*********</w:t>
      </w:r>
    </w:p>
    <w:p w14:paraId="000000D7" w14:textId="77777777" w:rsidR="006D5FE7" w:rsidRDefault="009E6B3D">
      <w:r>
        <w:t xml:space="preserve">Q11: My health care is not the best because of my demographic background (e.g., race or ethnicity). What can </w:t>
      </w:r>
      <w:r>
        <w:rPr>
          <w:i/>
        </w:rPr>
        <w:t>All of Us</w:t>
      </w:r>
      <w:r>
        <w:t xml:space="preserve"> Research Program do?  </w:t>
      </w:r>
    </w:p>
    <w:p w14:paraId="5FA2B7CC" w14:textId="6EF95ABD" w:rsidR="00780BA9" w:rsidRDefault="009E6B3D" w:rsidP="00780BA9">
      <w:r>
        <w:t xml:space="preserve">TEXT 5D: </w:t>
      </w:r>
      <w:r w:rsidR="00935124">
        <w:t xml:space="preserve">Current </w:t>
      </w:r>
      <w:r w:rsidR="00780BA9">
        <w:t xml:space="preserve">medical treatments </w:t>
      </w:r>
      <w:r w:rsidR="00935124">
        <w:t>have been</w:t>
      </w:r>
      <w:r w:rsidR="00780BA9">
        <w:t xml:space="preserve"> developed mostly based on data from participants of European ancestry and those who have higher education and income. </w:t>
      </w:r>
      <w:r w:rsidR="00935124">
        <w:t xml:space="preserve">That </w:t>
      </w:r>
      <w:r w:rsidR="00935124">
        <w:lastRenderedPageBreak/>
        <w:t xml:space="preserve">means scientists cannot evaluate whether or not a particular treatment for a disease is more effective for people from other backgrounds. </w:t>
      </w:r>
      <w:r w:rsidR="00780BA9">
        <w:t xml:space="preserve">The All of Us Research Program of Precision Medicine collects and uses diverse sources of data from a million participants from all walks of life to understand disease risk and progression in all populations. You can join the program to help researchers make health care better and more equal for all of us. </w:t>
      </w:r>
    </w:p>
    <w:p w14:paraId="000000D8" w14:textId="0B589041" w:rsidR="006D5FE7" w:rsidRDefault="006D5FE7"/>
    <w:p w14:paraId="000000D9" w14:textId="77777777" w:rsidR="006D5FE7" w:rsidRDefault="006D5FE7"/>
    <w:p w14:paraId="000000DA" w14:textId="77777777" w:rsidR="006D5FE7" w:rsidRDefault="009E6B3D">
      <w:r>
        <w:t>*********</w:t>
      </w:r>
    </w:p>
    <w:p w14:paraId="000000DB" w14:textId="77777777" w:rsidR="006D5FE7" w:rsidRDefault="009E6B3D">
      <w:bookmarkStart w:id="15" w:name="OLE_LINK5"/>
      <w:bookmarkStart w:id="16" w:name="OLE_LINK6"/>
      <w:r>
        <w:t xml:space="preserve">Q12: I think health care technology is not advanced. What can </w:t>
      </w:r>
      <w:r>
        <w:rPr>
          <w:i/>
        </w:rPr>
        <w:t>All of Us</w:t>
      </w:r>
      <w:r>
        <w:t xml:space="preserve"> Research Program do?</w:t>
      </w:r>
      <w:bookmarkEnd w:id="15"/>
      <w:bookmarkEnd w:id="16"/>
      <w:r>
        <w:t xml:space="preserve">  </w:t>
      </w:r>
    </w:p>
    <w:p w14:paraId="000000DC" w14:textId="65BD4E5C" w:rsidR="006D5FE7" w:rsidRDefault="009E6B3D">
      <w:r>
        <w:t xml:space="preserve">TEXT 5E: </w:t>
      </w:r>
      <w:r w:rsidR="00780BA9">
        <w:t>We understand your concern. The current health care system has many problems. We don’t know whether a disease is caused by genetics, lifestyle or anything else. So medical treatments mostly target the symptoms instead of the causes of diseases. Also, treatments are designed for an average patient without considering individual differences. The All of Us Research Program of Precision Medicine will allow researchers to create better tools to identify, prevent, and treat disease. You can join the program to help researchers find better ways to prevent and treat different health conditions in the future.</w:t>
      </w:r>
    </w:p>
    <w:p w14:paraId="000000DD" w14:textId="77777777" w:rsidR="006D5FE7" w:rsidRDefault="006D5FE7"/>
    <w:p w14:paraId="000000DE" w14:textId="77777777" w:rsidR="006D5FE7" w:rsidRDefault="009E6B3D">
      <w:r>
        <w:t>*********</w:t>
      </w:r>
    </w:p>
    <w:p w14:paraId="000000DF" w14:textId="20FCDBBE" w:rsidR="006D5FE7" w:rsidRDefault="009E6B3D">
      <w:r>
        <w:t xml:space="preserve">Q13: There are many problems with </w:t>
      </w:r>
      <w:r w:rsidR="00780BA9">
        <w:t xml:space="preserve">the </w:t>
      </w:r>
      <w:r>
        <w:t>health</w:t>
      </w:r>
      <w:r w:rsidR="00780BA9">
        <w:t xml:space="preserve"> </w:t>
      </w:r>
      <w:r>
        <w:t>care</w:t>
      </w:r>
      <w:r w:rsidR="00780BA9">
        <w:t xml:space="preserve"> I am receiving</w:t>
      </w:r>
      <w:r>
        <w:t xml:space="preserve">. What can </w:t>
      </w:r>
      <w:r>
        <w:rPr>
          <w:i/>
        </w:rPr>
        <w:t>All of Us</w:t>
      </w:r>
      <w:r>
        <w:t xml:space="preserve"> Research Program do about them?</w:t>
      </w:r>
    </w:p>
    <w:p w14:paraId="0903583D" w14:textId="77777777" w:rsidR="00780BA9" w:rsidRDefault="009E6B3D" w:rsidP="00780BA9">
      <w:r>
        <w:t xml:space="preserve">TEXT 5F: </w:t>
      </w:r>
      <w:r w:rsidR="00780BA9">
        <w:t xml:space="preserve">The goal of All of Us Research Program of Precision Medicine is to understand why people get sick or stay healthy. The All of Us Research Program will be here for the long-term. As the program grows, more features will be </w:t>
      </w:r>
      <w:proofErr w:type="gramStart"/>
      <w:r w:rsidR="00780BA9">
        <w:t>added</w:t>
      </w:r>
      <w:proofErr w:type="gramEnd"/>
      <w:r w:rsidR="00780BA9">
        <w:t xml:space="preserve"> and more answers will be found. You can join the program to help researchers find better ways to prevent and treat different health conditions in the future. </w:t>
      </w:r>
    </w:p>
    <w:p w14:paraId="000000E0" w14:textId="1050DB8D" w:rsidR="006D5FE7" w:rsidRDefault="006D5FE7"/>
    <w:p w14:paraId="000000E1" w14:textId="77777777" w:rsidR="006D5FE7" w:rsidRDefault="006D5FE7"/>
    <w:p w14:paraId="000000E2" w14:textId="77777777" w:rsidR="006D5FE7" w:rsidRDefault="009E6B3D">
      <w:r>
        <w:t>*********</w:t>
      </w:r>
    </w:p>
    <w:p w14:paraId="000000E3" w14:textId="3F83A97D" w:rsidR="006D5FE7" w:rsidRDefault="009E6B3D">
      <w:r>
        <w:t xml:space="preserve">Q14: I want my </w:t>
      </w:r>
      <w:r w:rsidR="007F39E0">
        <w:t>children</w:t>
      </w:r>
      <w:r>
        <w:t xml:space="preserve"> to live a healthier life. Would All of Us Research Program help me realize that?</w:t>
      </w:r>
    </w:p>
    <w:p w14:paraId="000000E4" w14:textId="01F9AFCA" w:rsidR="006D5FE7" w:rsidRPr="00780BA9" w:rsidRDefault="009E6B3D">
      <w:pPr>
        <w:rPr>
          <w:lang w:val="en-US"/>
        </w:rPr>
      </w:pPr>
      <w:r>
        <w:t xml:space="preserve">TEXT 6B: We want our kids to have the brightest future. The All of Us Research Program of Precision Medicine aims to understand why people get sick or stay healthy. The research outcomes will benefit </w:t>
      </w:r>
      <w:r w:rsidR="007F39E0">
        <w:t>your children and your children’s children</w:t>
      </w:r>
      <w:r>
        <w:t xml:space="preserve">, for years to come. </w:t>
      </w:r>
    </w:p>
    <w:p w14:paraId="000000E5" w14:textId="77777777" w:rsidR="006D5FE7" w:rsidRDefault="006D5FE7"/>
    <w:p w14:paraId="000000E6" w14:textId="77777777" w:rsidR="006D5FE7" w:rsidRDefault="009E6B3D">
      <w:r>
        <w:t>*********</w:t>
      </w:r>
    </w:p>
    <w:p w14:paraId="000000E7" w14:textId="65D5457D" w:rsidR="006D5FE7" w:rsidRDefault="009E6B3D">
      <w:r>
        <w:t xml:space="preserve">Q15: I care about people in my </w:t>
      </w:r>
      <w:r w:rsidR="00780BA9">
        <w:t xml:space="preserve">family and </w:t>
      </w:r>
      <w:r>
        <w:t xml:space="preserve">community. Should I participate in the All of Us Research Program? </w:t>
      </w:r>
    </w:p>
    <w:p w14:paraId="000000E8" w14:textId="43E3D905" w:rsidR="006D5FE7" w:rsidRDefault="009E6B3D">
      <w:r>
        <w:t xml:space="preserve">TEXT 6C: We all care about people we know. The All of Us Research Program of Precision Medicine aims to understand why people get sick or stay healthy. The research outcomes will improve health for everyone </w:t>
      </w:r>
      <w:r w:rsidR="00780BA9">
        <w:t>in your family and community</w:t>
      </w:r>
      <w:r>
        <w:t xml:space="preserve">, for years to come. </w:t>
      </w:r>
    </w:p>
    <w:p w14:paraId="000000E9" w14:textId="77777777" w:rsidR="006D5FE7" w:rsidRDefault="006D5FE7"/>
    <w:p w14:paraId="000000EA" w14:textId="77777777" w:rsidR="006D5FE7" w:rsidRDefault="009E6B3D">
      <w:r>
        <w:t>*********</w:t>
      </w:r>
    </w:p>
    <w:p w14:paraId="000000EB" w14:textId="77777777" w:rsidR="006D5FE7" w:rsidRDefault="009E6B3D">
      <w:r>
        <w:t xml:space="preserve">Q16: I am independent and mostly take care of myself. What will All of Us Research Program help me with my health? </w:t>
      </w:r>
    </w:p>
    <w:p w14:paraId="000000EC" w14:textId="6355F750" w:rsidR="006D5FE7" w:rsidRDefault="009E6B3D">
      <w:r>
        <w:lastRenderedPageBreak/>
        <w:t xml:space="preserve">TEXT 6D: The goal of </w:t>
      </w:r>
      <w:r w:rsidR="000D3945">
        <w:t xml:space="preserve">the </w:t>
      </w:r>
      <w:r>
        <w:t>All of Us Research Program of Precision Medicine is to understand why people get sick or stay healthy. You can have a direct impact on cutting-edge research. The research outcomes will benefit you</w:t>
      </w:r>
      <w:r w:rsidR="000D3945">
        <w:t xml:space="preserve"> and people like you</w:t>
      </w:r>
      <w:r>
        <w:t xml:space="preserve"> in the future. </w:t>
      </w:r>
    </w:p>
    <w:p w14:paraId="000000ED" w14:textId="77777777" w:rsidR="006D5FE7" w:rsidRDefault="006D5FE7"/>
    <w:p w14:paraId="000000EE" w14:textId="77777777" w:rsidR="006D5FE7" w:rsidRDefault="009E6B3D">
      <w:r>
        <w:t>*********</w:t>
      </w:r>
    </w:p>
    <w:p w14:paraId="000000EF" w14:textId="77777777" w:rsidR="006D5FE7" w:rsidRDefault="009E6B3D">
      <w:r>
        <w:t>Q17: Who is eligible to participate in All of Us Research Program?</w:t>
      </w:r>
    </w:p>
    <w:p w14:paraId="000000F0" w14:textId="271186B0" w:rsidR="006D5FE7" w:rsidRDefault="009E6B3D">
      <w:r>
        <w:t xml:space="preserve">TEXT 13: Enrollment is open to all eligible adults (except individuals younger than 18, unable to consent on their own, </w:t>
      </w:r>
      <w:r w:rsidR="000E649C">
        <w:t>or</w:t>
      </w:r>
      <w:r>
        <w:t xml:space="preserve"> in prison) who live in the United States. People of every race, ethnicity, sex, gender, and sexual orientation are welcome. </w:t>
      </w:r>
      <w:r w:rsidR="00780BA9">
        <w:t>Whether you are really healthy or have significant health concerns, your participation is valuable.</w:t>
      </w:r>
    </w:p>
    <w:p w14:paraId="000000F1" w14:textId="77777777" w:rsidR="006D5FE7" w:rsidRDefault="006D5FE7"/>
    <w:p w14:paraId="000000F2" w14:textId="77777777" w:rsidR="006D5FE7" w:rsidRDefault="009E6B3D">
      <w:r>
        <w:t>*********</w:t>
      </w:r>
    </w:p>
    <w:p w14:paraId="000000F3" w14:textId="77777777" w:rsidR="006D5FE7" w:rsidRDefault="009E6B3D">
      <w:r>
        <w:t xml:space="preserve">Q18: If I am busy or have other inconvenience, can I still participate in All of Us Research Program? </w:t>
      </w:r>
    </w:p>
    <w:p w14:paraId="1232B24E" w14:textId="77777777" w:rsidR="000E649C" w:rsidRDefault="009E6B3D" w:rsidP="000E649C">
      <w:r>
        <w:t xml:space="preserve">TEXT 14: </w:t>
      </w:r>
      <w:r w:rsidR="000E649C">
        <w:t xml:space="preserve">If you decide to join the All of Us Research Program, you will be asked to share different kinds of information. If you have a computer or tablet, much of the information can be submitted online. You can also visit a nearby local clinic or drug store where we will collect basic physical measurements, including your height, weight, and hip and waist measurements, as well as your blood pressure and heart rate in one visit. We will also collect small samples of blood and urine, similar to those you would provide at a normal doctor’s visit. </w:t>
      </w:r>
      <w:r w:rsidR="000E649C" w:rsidRPr="0050533B">
        <w:rPr>
          <w:lang w:val="en-US"/>
        </w:rPr>
        <w:t>We expect that it will take 20 to 30 minutes</w:t>
      </w:r>
      <w:r w:rsidR="000E649C">
        <w:rPr>
          <w:lang w:val="en-US"/>
        </w:rPr>
        <w:t>, which</w:t>
      </w:r>
      <w:r w:rsidR="000E649C" w:rsidRPr="0050533B">
        <w:rPr>
          <w:lang w:val="en-US"/>
        </w:rPr>
        <w:t xml:space="preserve"> includes 15 to 20 minutes for the physical measurements and 5 to 10 minutes for </w:t>
      </w:r>
      <w:r w:rsidR="000E649C">
        <w:rPr>
          <w:lang w:val="en-US"/>
        </w:rPr>
        <w:t>collecting biological samples</w:t>
      </w:r>
      <w:r w:rsidR="000E649C" w:rsidRPr="0050533B">
        <w:rPr>
          <w:lang w:val="en-US"/>
        </w:rPr>
        <w:t>.</w:t>
      </w:r>
      <w:r w:rsidR="000E649C">
        <w:t xml:space="preserve"> If you join, you can withdraw (quit) at any time for any reason without penalty.</w:t>
      </w:r>
    </w:p>
    <w:p w14:paraId="000000F4" w14:textId="07AF006F" w:rsidR="006D5FE7" w:rsidRDefault="006D5FE7"/>
    <w:p w14:paraId="000000F5" w14:textId="77777777" w:rsidR="006D5FE7" w:rsidRDefault="006D5FE7"/>
    <w:p w14:paraId="000000F6" w14:textId="77777777" w:rsidR="006D5FE7" w:rsidRDefault="009E6B3D">
      <w:r>
        <w:t>*********</w:t>
      </w:r>
    </w:p>
    <w:p w14:paraId="000000F7" w14:textId="0D35B328" w:rsidR="006D5FE7" w:rsidRDefault="009E6B3D">
      <w:r>
        <w:t>Q18: Do I get paid for participating in</w:t>
      </w:r>
      <w:r w:rsidR="002D4E21">
        <w:t xml:space="preserve"> the</w:t>
      </w:r>
      <w:r>
        <w:t xml:space="preserve"> All of Us Research Program? </w:t>
      </w:r>
    </w:p>
    <w:p w14:paraId="26366125" w14:textId="641D8D83" w:rsidR="00780BA9" w:rsidRDefault="009E6B3D" w:rsidP="00780BA9">
      <w:r>
        <w:t xml:space="preserve">TEXT 15: </w:t>
      </w:r>
      <w:r w:rsidR="00780BA9">
        <w:t xml:space="preserve">If we ask you to provide physical measurements and give </w:t>
      </w:r>
      <w:r w:rsidR="002D4E21">
        <w:t xml:space="preserve">biological </w:t>
      </w:r>
      <w:r w:rsidR="00780BA9">
        <w:t xml:space="preserve">samples, we will offer you one-time compensation of $25. It may be in the form of cash, gift card, or electronic voucher. </w:t>
      </w:r>
    </w:p>
    <w:p w14:paraId="000000F8" w14:textId="55F80075" w:rsidR="006D5FE7" w:rsidRDefault="006D5FE7"/>
    <w:p w14:paraId="000000F9" w14:textId="77777777" w:rsidR="006D5FE7" w:rsidRDefault="006D5FE7"/>
    <w:p w14:paraId="000000FA" w14:textId="77777777" w:rsidR="006D5FE7" w:rsidRDefault="009E6B3D">
      <w:r>
        <w:t>*********</w:t>
      </w:r>
    </w:p>
    <w:p w14:paraId="000000FB" w14:textId="013E8AA4" w:rsidR="006D5FE7" w:rsidRDefault="009E6B3D">
      <w:r>
        <w:t xml:space="preserve">Q19: Will research studies in All of Us Research Program </w:t>
      </w:r>
      <w:r w:rsidR="00780BA9">
        <w:t>help find new treatment for my disease or condition</w:t>
      </w:r>
      <w:r>
        <w:t>?</w:t>
      </w:r>
    </w:p>
    <w:p w14:paraId="000000FC" w14:textId="41F5B473" w:rsidR="006D5FE7" w:rsidRDefault="009E6B3D">
      <w:r>
        <w:t xml:space="preserve">TEXT 16: </w:t>
      </w:r>
      <w:r w:rsidR="00780BA9">
        <w:t>Researchers will use the data collected from All of Us Research Program to study many different diseases and conditions, not just targeting one particular disease. While the results from health research may not target your conditions right away or bring immediate benefits, one day they will help improve your health.</w:t>
      </w:r>
    </w:p>
    <w:p w14:paraId="0A187C2B" w14:textId="77777777" w:rsidR="00780BA9" w:rsidRDefault="00780BA9"/>
    <w:p w14:paraId="000000FD" w14:textId="77777777" w:rsidR="006D5FE7" w:rsidRDefault="006D5FE7"/>
    <w:p w14:paraId="000000FE" w14:textId="77777777" w:rsidR="006D5FE7" w:rsidRDefault="009E6B3D">
      <w:r>
        <w:t>*********</w:t>
      </w:r>
    </w:p>
    <w:p w14:paraId="000000FF" w14:textId="07DF36CC" w:rsidR="006D5FE7" w:rsidRDefault="009E6B3D">
      <w:r>
        <w:t>Q20: If I don’t trust doctors and researchers</w:t>
      </w:r>
      <w:r w:rsidR="00780BA9">
        <w:t xml:space="preserve"> much</w:t>
      </w:r>
      <w:r>
        <w:t xml:space="preserve">, should I participate in </w:t>
      </w:r>
      <w:r w:rsidR="000C2840">
        <w:t xml:space="preserve">the </w:t>
      </w:r>
      <w:r>
        <w:t>All of Us Research Program?</w:t>
      </w:r>
    </w:p>
    <w:p w14:paraId="00000100" w14:textId="2A901A28" w:rsidR="006D5FE7" w:rsidRPr="00780BA9" w:rsidRDefault="009E6B3D">
      <w:pPr>
        <w:rPr>
          <w:lang w:val="en-US"/>
        </w:rPr>
      </w:pPr>
      <w:r>
        <w:lastRenderedPageBreak/>
        <w:t xml:space="preserve">TEXT 17: </w:t>
      </w:r>
      <w:r w:rsidR="00780BA9">
        <w:t xml:space="preserve">Before researchers can access data collected from the Precision Medicine Initiative, there are steps they must follow. First, </w:t>
      </w:r>
      <w:r w:rsidR="00B76AD5">
        <w:t>researchers</w:t>
      </w:r>
      <w:r w:rsidR="00780BA9">
        <w:t xml:space="preserve"> have to be screened and approved by a special committee. They must follow strict data security rules. Also, they have to sign an agreement saying they will not try to find out who you are. We will not give researchers your name.</w:t>
      </w:r>
    </w:p>
    <w:p w14:paraId="00000101" w14:textId="77777777" w:rsidR="006D5FE7" w:rsidRDefault="006D5FE7"/>
    <w:p w14:paraId="00000102" w14:textId="77777777" w:rsidR="006D5FE7" w:rsidRDefault="009E6B3D">
      <w:r>
        <w:t>*********</w:t>
      </w:r>
    </w:p>
    <w:p w14:paraId="00000103" w14:textId="7C6EFBCE" w:rsidR="006D5FE7" w:rsidRDefault="009E6B3D">
      <w:r>
        <w:t xml:space="preserve">Q21: How does All of Us Research Program protect my privacy? </w:t>
      </w:r>
    </w:p>
    <w:p w14:paraId="00000104" w14:textId="02E824F1" w:rsidR="006D5FE7" w:rsidRDefault="009E6B3D">
      <w:r>
        <w:t xml:space="preserve">TEXT 18: </w:t>
      </w:r>
      <w:r w:rsidR="00780BA9">
        <w:t>Your privacy is very important, and we will take great care to protect it if you join. First, the information we collect will be stored on protected computers. We will limit and keep track of who sees the information. Second, we will remove your name and other direct identifiers (like your Social Security number) from your information and replace them with a code. Third, to work with your health information, researchers must promise not to try to find out who you are. The All of Us Research Program has Certificates of Confidentiality from the U.S. government. This will help us fight legal demands (such as a court order) to give out information that could identify you.</w:t>
      </w:r>
    </w:p>
    <w:p w14:paraId="00000105" w14:textId="77777777" w:rsidR="006D5FE7" w:rsidRDefault="006D5FE7"/>
    <w:p w14:paraId="00000106" w14:textId="77777777" w:rsidR="006D5FE7" w:rsidRDefault="009E6B3D">
      <w:r>
        <w:t>*********</w:t>
      </w:r>
    </w:p>
    <w:p w14:paraId="00000107" w14:textId="77777777" w:rsidR="006D5FE7" w:rsidRDefault="009E6B3D">
      <w:r>
        <w:t xml:space="preserve">Q22: If I want to participate in All of Us Research Program, what should I do next? </w:t>
      </w:r>
    </w:p>
    <w:p w14:paraId="00000108" w14:textId="5CD49C9A" w:rsidR="006D5FE7" w:rsidRDefault="009E6B3D">
      <w:r>
        <w:t xml:space="preserve">TEXT 19: We </w:t>
      </w:r>
      <w:r w:rsidR="00780BA9">
        <w:t>would be</w:t>
      </w:r>
      <w:r>
        <w:t xml:space="preserve"> happy to welcome you as a proud participant of the All of Us Research Program of Precision Medicine. You can enroll in the program online or at one of our partner centers. Visit http://www.joinallofus.org to find out more.</w:t>
      </w:r>
    </w:p>
    <w:p w14:paraId="00000109" w14:textId="77777777" w:rsidR="006D5FE7" w:rsidRDefault="006D5FE7"/>
    <w:p w14:paraId="0000010A" w14:textId="77777777" w:rsidR="006D5FE7" w:rsidRDefault="009E6B3D">
      <w:r>
        <w:br w:type="page"/>
      </w:r>
    </w:p>
    <w:p w14:paraId="0000010B" w14:textId="77777777" w:rsidR="006D5FE7" w:rsidRDefault="009E6B3D">
      <w:r>
        <w:lastRenderedPageBreak/>
        <w:t>Condition 3: CONTROL CONDITION</w:t>
      </w:r>
    </w:p>
    <w:p w14:paraId="0000010D" w14:textId="01D3BA4E" w:rsidR="006D5FE7" w:rsidRDefault="00737916">
      <w:hyperlink r:id="rId10" w:history="1">
        <w:r w:rsidR="00B76AD5">
          <w:rPr>
            <w:rStyle w:val="Hyperlink"/>
          </w:rPr>
          <w:t>https://www.cdc.gov/nchs/nhis/participant.</w:t>
        </w:r>
        <w:bookmarkStart w:id="17" w:name="_GoBack"/>
        <w:bookmarkEnd w:id="17"/>
        <w:r w:rsidR="00B76AD5">
          <w:rPr>
            <w:rStyle w:val="Hyperlink"/>
          </w:rPr>
          <w:t>htm</w:t>
        </w:r>
      </w:hyperlink>
      <w:r w:rsidR="00B76AD5">
        <w:t xml:space="preserve"> </w:t>
      </w:r>
    </w:p>
    <w:sectPr w:rsidR="006D5FE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Wei Peng" w:date="2019-05-16T13:03:00Z" w:initials="">
    <w:p w14:paraId="00000146" w14:textId="77777777" w:rsidR="006D5FE7" w:rsidRDefault="009E6B3D">
      <w:pPr>
        <w:widowControl w:val="0"/>
        <w:pBdr>
          <w:top w:val="nil"/>
          <w:left w:val="nil"/>
          <w:bottom w:val="nil"/>
          <w:right w:val="nil"/>
          <w:between w:val="nil"/>
        </w:pBdr>
        <w:spacing w:line="240" w:lineRule="auto"/>
        <w:rPr>
          <w:color w:val="000000"/>
        </w:rPr>
      </w:pPr>
      <w:r>
        <w:rPr>
          <w:rFonts w:eastAsia="Arial"/>
          <w:color w:val="000000"/>
        </w:rPr>
        <w:t>Questions as a group were separated by a line of asterisks.</w:t>
      </w:r>
    </w:p>
  </w:comment>
  <w:comment w:id="1" w:author="Wei Peng" w:date="2019-05-16T15:42:00Z" w:initials="">
    <w:p w14:paraId="0000014A" w14:textId="77777777" w:rsidR="006D5FE7" w:rsidRDefault="009E6B3D">
      <w:pPr>
        <w:widowControl w:val="0"/>
        <w:pBdr>
          <w:top w:val="nil"/>
          <w:left w:val="nil"/>
          <w:bottom w:val="nil"/>
          <w:right w:val="nil"/>
          <w:between w:val="nil"/>
        </w:pBdr>
        <w:spacing w:line="240" w:lineRule="auto"/>
        <w:rPr>
          <w:color w:val="000000"/>
        </w:rPr>
      </w:pPr>
      <w:r>
        <w:rPr>
          <w:rFonts w:eastAsia="Arial"/>
          <w:color w:val="000000"/>
        </w:rPr>
        <w:t>You may ignore the "-&gt;" text after each option, which is just for me to match the text below.</w:t>
      </w:r>
    </w:p>
  </w:comment>
  <w:comment w:id="2" w:author="Wei Peng" w:date="2019-05-16T13:05:00Z" w:initials="">
    <w:p w14:paraId="0000014E" w14:textId="77777777" w:rsidR="006D5FE7" w:rsidRDefault="009E6B3D">
      <w:pPr>
        <w:widowControl w:val="0"/>
        <w:pBdr>
          <w:top w:val="nil"/>
          <w:left w:val="nil"/>
          <w:bottom w:val="nil"/>
          <w:right w:val="nil"/>
          <w:between w:val="nil"/>
        </w:pBdr>
        <w:spacing w:line="240" w:lineRule="auto"/>
        <w:rPr>
          <w:color w:val="000000"/>
        </w:rPr>
      </w:pPr>
      <w:r>
        <w:rPr>
          <w:rFonts w:eastAsia="Arial"/>
          <w:color w:val="000000"/>
        </w:rPr>
        <w:t>"A" here means if A is selected in the question, then the message below is shown.</w:t>
      </w:r>
    </w:p>
  </w:comment>
  <w:comment w:id="3" w:author="Wei Peng" w:date="2019-05-16T16:23:00Z" w:initials="">
    <w:p w14:paraId="00000148" w14:textId="77777777" w:rsidR="006D5FE7" w:rsidRDefault="009E6B3D">
      <w:pPr>
        <w:widowControl w:val="0"/>
        <w:pBdr>
          <w:top w:val="nil"/>
          <w:left w:val="nil"/>
          <w:bottom w:val="nil"/>
          <w:right w:val="nil"/>
          <w:between w:val="nil"/>
        </w:pBdr>
        <w:spacing w:line="240" w:lineRule="auto"/>
        <w:rPr>
          <w:color w:val="000000"/>
        </w:rPr>
      </w:pPr>
      <w:r>
        <w:rPr>
          <w:rFonts w:eastAsia="Arial"/>
          <w:color w:val="000000"/>
        </w:rPr>
        <w:t>This is just the ID number for different messages. You can ignore them.</w:t>
      </w:r>
    </w:p>
  </w:comment>
  <w:comment w:id="4" w:author="Wei Peng" w:date="2019-05-16T13:06:00Z" w:initials="">
    <w:p w14:paraId="00000150" w14:textId="77777777" w:rsidR="006D5FE7" w:rsidRDefault="009E6B3D">
      <w:pPr>
        <w:widowControl w:val="0"/>
        <w:pBdr>
          <w:top w:val="nil"/>
          <w:left w:val="nil"/>
          <w:bottom w:val="nil"/>
          <w:right w:val="nil"/>
          <w:between w:val="nil"/>
        </w:pBdr>
        <w:spacing w:line="240" w:lineRule="auto"/>
        <w:rPr>
          <w:color w:val="000000"/>
        </w:rPr>
      </w:pPr>
      <w:r>
        <w:rPr>
          <w:rFonts w:eastAsia="Arial"/>
          <w:color w:val="000000"/>
        </w:rPr>
        <w:t>"B" here means if B is selected in the question, then the message below is shown.</w:t>
      </w:r>
    </w:p>
  </w:comment>
  <w:comment w:id="7" w:author="Wei Peng" w:date="2019-05-16T15:43:00Z" w:initials="">
    <w:p w14:paraId="0000014B" w14:textId="241B61F9" w:rsidR="006D5FE7" w:rsidRDefault="009E6B3D">
      <w:pPr>
        <w:widowControl w:val="0"/>
        <w:pBdr>
          <w:top w:val="nil"/>
          <w:left w:val="nil"/>
          <w:bottom w:val="nil"/>
          <w:right w:val="nil"/>
          <w:between w:val="nil"/>
        </w:pBdr>
        <w:spacing w:line="240" w:lineRule="auto"/>
        <w:rPr>
          <w:color w:val="000000"/>
        </w:rPr>
      </w:pPr>
      <w:r>
        <w:rPr>
          <w:rFonts w:eastAsia="Arial"/>
          <w:color w:val="000000"/>
        </w:rPr>
        <w:t>This means for those choosing A in Q4-1</w:t>
      </w:r>
      <w:r w:rsidR="0042696F">
        <w:rPr>
          <w:rFonts w:eastAsia="Arial"/>
          <w:color w:val="000000"/>
        </w:rPr>
        <w:t xml:space="preserve"> and</w:t>
      </w:r>
      <w:r>
        <w:rPr>
          <w:rFonts w:eastAsia="Arial"/>
          <w:color w:val="000000"/>
        </w:rPr>
        <w:t xml:space="preserve"> B in Q4-2</w:t>
      </w:r>
      <w:r w:rsidR="004B3553">
        <w:rPr>
          <w:rFonts w:eastAsia="Arial"/>
          <w:color w:val="000000"/>
        </w:rPr>
        <w:t xml:space="preserve">. </w:t>
      </w:r>
    </w:p>
    <w:p w14:paraId="0000014C" w14:textId="77777777" w:rsidR="006D5FE7" w:rsidRDefault="009E6B3D">
      <w:pPr>
        <w:widowControl w:val="0"/>
        <w:pBdr>
          <w:top w:val="nil"/>
          <w:left w:val="nil"/>
          <w:bottom w:val="nil"/>
          <w:right w:val="nil"/>
          <w:between w:val="nil"/>
        </w:pBdr>
        <w:spacing w:line="240" w:lineRule="auto"/>
        <w:rPr>
          <w:color w:val="000000"/>
        </w:rPr>
      </w:pPr>
      <w:r>
        <w:rPr>
          <w:rFonts w:eastAsia="Arial"/>
          <w:color w:val="000000"/>
        </w:rPr>
        <w:t>In this case, A-B means the message will show directly after the first two questions. No need to present the third question.</w:t>
      </w:r>
    </w:p>
  </w:comment>
  <w:comment w:id="8" w:author="Wei Peng" w:date="2019-05-16T15:43:00Z" w:initials="">
    <w:p w14:paraId="0000014D" w14:textId="2323DB66" w:rsidR="006D5FE7" w:rsidRDefault="009E6B3D">
      <w:pPr>
        <w:widowControl w:val="0"/>
        <w:pBdr>
          <w:top w:val="nil"/>
          <w:left w:val="nil"/>
          <w:bottom w:val="nil"/>
          <w:right w:val="nil"/>
          <w:between w:val="nil"/>
        </w:pBdr>
        <w:spacing w:line="240" w:lineRule="auto"/>
        <w:rPr>
          <w:color w:val="000000"/>
        </w:rPr>
      </w:pPr>
      <w:r>
        <w:rPr>
          <w:rFonts w:eastAsia="Arial"/>
          <w:color w:val="000000"/>
        </w:rPr>
        <w:t>This means for those choosing A</w:t>
      </w:r>
      <w:r w:rsidR="00072E2A">
        <w:rPr>
          <w:rFonts w:eastAsia="Arial"/>
          <w:color w:val="000000"/>
        </w:rPr>
        <w:t xml:space="preserve"> or B</w:t>
      </w:r>
      <w:r>
        <w:rPr>
          <w:rFonts w:eastAsia="Arial"/>
          <w:color w:val="000000"/>
        </w:rPr>
        <w:t xml:space="preserve"> in Q4-1, A in Q4-2, and A in Q4-3.</w:t>
      </w:r>
    </w:p>
  </w:comment>
  <w:comment w:id="9" w:author="Wei Peng" w:date="2019-05-16T15:46:00Z" w:initials="">
    <w:p w14:paraId="0000014F" w14:textId="51D2309E" w:rsidR="006D5FE7" w:rsidRDefault="00F70F62">
      <w:pPr>
        <w:widowControl w:val="0"/>
        <w:pBdr>
          <w:top w:val="nil"/>
          <w:left w:val="nil"/>
          <w:bottom w:val="nil"/>
          <w:right w:val="nil"/>
          <w:between w:val="nil"/>
        </w:pBdr>
        <w:spacing w:line="240" w:lineRule="auto"/>
        <w:rPr>
          <w:color w:val="000000"/>
        </w:rPr>
      </w:pPr>
      <w:r>
        <w:rPr>
          <w:rFonts w:eastAsia="Arial"/>
          <w:color w:val="000000"/>
        </w:rPr>
        <w:t>This means for those choosing</w:t>
      </w:r>
      <w:r w:rsidR="00EB0D6D">
        <w:rPr>
          <w:rFonts w:eastAsia="Arial"/>
          <w:color w:val="000000"/>
        </w:rPr>
        <w:t xml:space="preserve"> B</w:t>
      </w:r>
      <w:r>
        <w:rPr>
          <w:rFonts w:eastAsia="Arial"/>
          <w:color w:val="000000"/>
        </w:rPr>
        <w:t xml:space="preserve"> in Q4-1, </w:t>
      </w:r>
      <w:r w:rsidR="00EB0D6D">
        <w:rPr>
          <w:rFonts w:eastAsia="Arial"/>
          <w:color w:val="000000"/>
        </w:rPr>
        <w:t>B or C</w:t>
      </w:r>
      <w:r>
        <w:rPr>
          <w:rFonts w:eastAsia="Arial"/>
          <w:color w:val="000000"/>
        </w:rPr>
        <w:t xml:space="preserve"> in Q4-2</w:t>
      </w:r>
      <w:r w:rsidR="00EB0D6D">
        <w:rPr>
          <w:rFonts w:eastAsia="Arial"/>
          <w:color w:val="000000"/>
        </w:rPr>
        <w:t>, then the page skips to Q</w:t>
      </w:r>
      <w:r>
        <w:rPr>
          <w:rFonts w:eastAsia="Arial"/>
          <w:color w:val="000000"/>
        </w:rPr>
        <w:t>4-</w:t>
      </w:r>
      <w:r w:rsidR="00EB0D6D">
        <w:rPr>
          <w:rFonts w:eastAsia="Arial"/>
          <w:color w:val="000000"/>
        </w:rPr>
        <w:t>4 without showing Q4-3</w:t>
      </w:r>
      <w:r>
        <w:rPr>
          <w:rFonts w:eastAsia="Arial"/>
          <w:color w:val="000000"/>
        </w:rPr>
        <w:t>.</w:t>
      </w:r>
      <w:r w:rsidR="00EB0D6D">
        <w:rPr>
          <w:rFonts w:eastAsia="Arial"/>
          <w:color w:val="000000"/>
        </w:rPr>
        <w:t xml:space="preserve"> Participants choose A in Q4-4. </w:t>
      </w:r>
    </w:p>
  </w:comment>
  <w:comment w:id="10" w:author="Wei Peng" w:date="2019-05-16T15:46:00Z" w:initials="">
    <w:p w14:paraId="0CC59490" w14:textId="3859EAA0" w:rsidR="00805449" w:rsidRDefault="00805449" w:rsidP="00805449">
      <w:pPr>
        <w:widowControl w:val="0"/>
        <w:pBdr>
          <w:top w:val="nil"/>
          <w:left w:val="nil"/>
          <w:bottom w:val="nil"/>
          <w:right w:val="nil"/>
          <w:between w:val="nil"/>
        </w:pBdr>
        <w:spacing w:line="240" w:lineRule="auto"/>
        <w:rPr>
          <w:color w:val="000000"/>
        </w:rPr>
      </w:pPr>
      <w:r>
        <w:rPr>
          <w:rFonts w:eastAsia="Arial"/>
          <w:color w:val="000000"/>
        </w:rPr>
        <w:t xml:space="preserve">Same as the </w:t>
      </w:r>
      <w:r w:rsidR="001C1F65">
        <w:rPr>
          <w:rFonts w:eastAsia="Arial"/>
          <w:color w:val="000000"/>
        </w:rPr>
        <w:t>previous</w:t>
      </w:r>
      <w:r>
        <w:rPr>
          <w:rFonts w:eastAsia="Arial"/>
          <w:color w:val="000000"/>
        </w:rPr>
        <w:t xml:space="preserve"> one, no need to present the third question.</w:t>
      </w:r>
    </w:p>
  </w:comment>
  <w:comment w:id="11" w:author="Wei Peng" w:date="2019-05-16T15:50:00Z" w:initials="">
    <w:p w14:paraId="00000147" w14:textId="77777777" w:rsidR="006D5FE7" w:rsidRDefault="009E6B3D">
      <w:pPr>
        <w:widowControl w:val="0"/>
        <w:pBdr>
          <w:top w:val="nil"/>
          <w:left w:val="nil"/>
          <w:bottom w:val="nil"/>
          <w:right w:val="nil"/>
          <w:between w:val="nil"/>
        </w:pBdr>
        <w:spacing w:line="240" w:lineRule="auto"/>
        <w:rPr>
          <w:color w:val="000000"/>
        </w:rPr>
      </w:pPr>
      <w:r>
        <w:rPr>
          <w:rFonts w:eastAsia="Arial"/>
          <w:color w:val="000000"/>
        </w:rPr>
        <w:t>This means the message is presented after A is selected for the 1st question. No need to present 2nd question.</w:t>
      </w:r>
    </w:p>
  </w:comment>
  <w:comment w:id="14" w:author="Wei Peng" w:date="2019-05-16T13:47:00Z" w:initials="WP">
    <w:p w14:paraId="62507D9C" w14:textId="0D346AD3" w:rsidR="00971127" w:rsidRDefault="00971127">
      <w:pPr>
        <w:pStyle w:val="CommentText"/>
      </w:pPr>
      <w:r>
        <w:rPr>
          <w:rStyle w:val="CommentReference"/>
        </w:rPr>
        <w:annotationRef/>
      </w:r>
      <w:r>
        <w:t>The messages are almost identical to the first condition</w:t>
      </w:r>
      <w:r w:rsidR="00954A49">
        <w:t xml:space="preserve">. The difference is that </w:t>
      </w:r>
      <w:r>
        <w:t>all Q-As</w:t>
      </w:r>
      <w:r w:rsidR="00954A49">
        <w:t xml:space="preserve"> in condition 2</w:t>
      </w:r>
      <w:r>
        <w:t xml:space="preserve"> will be presented on a regular webpag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146" w15:done="0"/>
  <w15:commentEx w15:paraId="0000014A" w15:done="0"/>
  <w15:commentEx w15:paraId="0000014E" w15:done="0"/>
  <w15:commentEx w15:paraId="00000148" w15:done="0"/>
  <w15:commentEx w15:paraId="00000150" w15:done="0"/>
  <w15:commentEx w15:paraId="0000014C" w15:done="0"/>
  <w15:commentEx w15:paraId="0000014D" w15:done="0"/>
  <w15:commentEx w15:paraId="0000014F" w15:done="0"/>
  <w15:commentEx w15:paraId="0CC59490" w15:done="0"/>
  <w15:commentEx w15:paraId="00000147" w15:done="0"/>
  <w15:commentEx w15:paraId="62507D9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146" w16cid:durableId="2087E79E"/>
  <w16cid:commentId w16cid:paraId="0000014A" w16cid:durableId="2087E79F"/>
  <w16cid:commentId w16cid:paraId="0000014E" w16cid:durableId="2087E7A0"/>
  <w16cid:commentId w16cid:paraId="00000148" w16cid:durableId="2087E7A1"/>
  <w16cid:commentId w16cid:paraId="00000150" w16cid:durableId="2087E7A2"/>
  <w16cid:commentId w16cid:paraId="0000014C" w16cid:durableId="2087E7A3"/>
  <w16cid:commentId w16cid:paraId="0000014D" w16cid:durableId="2087E7A4"/>
  <w16cid:commentId w16cid:paraId="0000014F" w16cid:durableId="2087E7A5"/>
  <w16cid:commentId w16cid:paraId="0CC59490" w16cid:durableId="20AE1B11"/>
  <w16cid:commentId w16cid:paraId="00000147" w16cid:durableId="2087E7A6"/>
  <w16cid:commentId w16cid:paraId="62507D9C" w16cid:durableId="2087E8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392B2C" w14:textId="77777777" w:rsidR="00737916" w:rsidRDefault="00737916" w:rsidP="002665A9">
      <w:pPr>
        <w:spacing w:line="240" w:lineRule="auto"/>
      </w:pPr>
      <w:r>
        <w:separator/>
      </w:r>
    </w:p>
  </w:endnote>
  <w:endnote w:type="continuationSeparator" w:id="0">
    <w:p w14:paraId="1F5A31BB" w14:textId="77777777" w:rsidR="00737916" w:rsidRDefault="00737916" w:rsidP="002665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altName w:val="Sylfaen"/>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A387C7" w14:textId="77777777" w:rsidR="00546FF8" w:rsidRDefault="00546F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4EF5A" w14:textId="1D372A24" w:rsidR="002665A9" w:rsidRDefault="002665A9">
    <w:pPr>
      <w:pStyle w:val="Foo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4C22E" w14:textId="77777777" w:rsidR="00546FF8" w:rsidRDefault="00546F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17B56C" w14:textId="77777777" w:rsidR="00737916" w:rsidRDefault="00737916" w:rsidP="002665A9">
      <w:pPr>
        <w:spacing w:line="240" w:lineRule="auto"/>
      </w:pPr>
      <w:r>
        <w:separator/>
      </w:r>
    </w:p>
  </w:footnote>
  <w:footnote w:type="continuationSeparator" w:id="0">
    <w:p w14:paraId="5BEE7214" w14:textId="77777777" w:rsidR="00737916" w:rsidRDefault="00737916" w:rsidP="002665A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A16FE" w14:textId="77777777" w:rsidR="00546FF8" w:rsidRDefault="00546F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28C2F" w14:textId="77777777" w:rsidR="00546FF8" w:rsidRDefault="00546F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EFA58" w14:textId="77777777" w:rsidR="00546FF8" w:rsidRDefault="00546F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D1B5A"/>
    <w:multiLevelType w:val="multilevel"/>
    <w:tmpl w:val="E9340C3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7FD2883"/>
    <w:multiLevelType w:val="multilevel"/>
    <w:tmpl w:val="BF68732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D6E4AFD"/>
    <w:multiLevelType w:val="multilevel"/>
    <w:tmpl w:val="28B4E15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2861FCD"/>
    <w:multiLevelType w:val="multilevel"/>
    <w:tmpl w:val="74789966"/>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98E754D"/>
    <w:multiLevelType w:val="multilevel"/>
    <w:tmpl w:val="9D6A7006"/>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2C8E01F5"/>
    <w:multiLevelType w:val="multilevel"/>
    <w:tmpl w:val="69F2DA3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45C6678"/>
    <w:multiLevelType w:val="multilevel"/>
    <w:tmpl w:val="28B4E15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0606BBE"/>
    <w:multiLevelType w:val="multilevel"/>
    <w:tmpl w:val="4D12FC5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2351D31"/>
    <w:multiLevelType w:val="multilevel"/>
    <w:tmpl w:val="5554CC4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432D5DE1"/>
    <w:multiLevelType w:val="multilevel"/>
    <w:tmpl w:val="851C0E1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6E2A09A1"/>
    <w:multiLevelType w:val="multilevel"/>
    <w:tmpl w:val="28FEDF1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7AB255CC"/>
    <w:multiLevelType w:val="multilevel"/>
    <w:tmpl w:val="986C134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7E234C67"/>
    <w:multiLevelType w:val="multilevel"/>
    <w:tmpl w:val="A73E65D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
  </w:num>
  <w:num w:numId="2">
    <w:abstractNumId w:val="0"/>
  </w:num>
  <w:num w:numId="3">
    <w:abstractNumId w:val="1"/>
  </w:num>
  <w:num w:numId="4">
    <w:abstractNumId w:val="5"/>
  </w:num>
  <w:num w:numId="5">
    <w:abstractNumId w:val="8"/>
  </w:num>
  <w:num w:numId="6">
    <w:abstractNumId w:val="9"/>
  </w:num>
  <w:num w:numId="7">
    <w:abstractNumId w:val="10"/>
  </w:num>
  <w:num w:numId="8">
    <w:abstractNumId w:val="11"/>
  </w:num>
  <w:num w:numId="9">
    <w:abstractNumId w:val="12"/>
  </w:num>
  <w:num w:numId="10">
    <w:abstractNumId w:val="2"/>
  </w:num>
  <w:num w:numId="11">
    <w:abstractNumId w:val="3"/>
  </w:num>
  <w:num w:numId="12">
    <w:abstractNumId w:val="7"/>
  </w:num>
  <w:num w:numId="1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ei Peng">
    <w15:presenceInfo w15:providerId="Windows Live" w15:userId="81bb602cef1778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2"/>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MDIytrA0NjQ2NDBX0lEKTi0uzszPAykwrgUA7Ofe/ywAAAA="/>
  </w:docVars>
  <w:rsids>
    <w:rsidRoot w:val="006D5FE7"/>
    <w:rsid w:val="0000687D"/>
    <w:rsid w:val="00072E2A"/>
    <w:rsid w:val="000B3B99"/>
    <w:rsid w:val="000C2840"/>
    <w:rsid w:val="000D3945"/>
    <w:rsid w:val="000E649C"/>
    <w:rsid w:val="001557BB"/>
    <w:rsid w:val="001C1F65"/>
    <w:rsid w:val="001E264F"/>
    <w:rsid w:val="002665A9"/>
    <w:rsid w:val="002D4E21"/>
    <w:rsid w:val="002D648F"/>
    <w:rsid w:val="003572B7"/>
    <w:rsid w:val="00403BC3"/>
    <w:rsid w:val="0042696F"/>
    <w:rsid w:val="004519C9"/>
    <w:rsid w:val="004B3553"/>
    <w:rsid w:val="0050533B"/>
    <w:rsid w:val="005279CD"/>
    <w:rsid w:val="00546FF8"/>
    <w:rsid w:val="005B691E"/>
    <w:rsid w:val="006D5FE7"/>
    <w:rsid w:val="006D6669"/>
    <w:rsid w:val="006E5DDC"/>
    <w:rsid w:val="007116D9"/>
    <w:rsid w:val="0072732C"/>
    <w:rsid w:val="00731605"/>
    <w:rsid w:val="00737916"/>
    <w:rsid w:val="0075038A"/>
    <w:rsid w:val="00750A80"/>
    <w:rsid w:val="00780BA9"/>
    <w:rsid w:val="007F39E0"/>
    <w:rsid w:val="00805449"/>
    <w:rsid w:val="00824B74"/>
    <w:rsid w:val="00907123"/>
    <w:rsid w:val="00935124"/>
    <w:rsid w:val="00954A49"/>
    <w:rsid w:val="00971127"/>
    <w:rsid w:val="009E6B3D"/>
    <w:rsid w:val="00A92C11"/>
    <w:rsid w:val="00AC7BAB"/>
    <w:rsid w:val="00B12E87"/>
    <w:rsid w:val="00B76AD5"/>
    <w:rsid w:val="00C048FA"/>
    <w:rsid w:val="00C93BBE"/>
    <w:rsid w:val="00D4426B"/>
    <w:rsid w:val="00D82AED"/>
    <w:rsid w:val="00DD2BBD"/>
    <w:rsid w:val="00E32585"/>
    <w:rsid w:val="00E7325B"/>
    <w:rsid w:val="00E87E0E"/>
    <w:rsid w:val="00EB0D6D"/>
    <w:rsid w:val="00F02D3E"/>
    <w:rsid w:val="00F70F62"/>
    <w:rsid w:val="00F83C33"/>
    <w:rsid w:val="00FA363B"/>
    <w:rsid w:val="00FE0AB7"/>
    <w:rsid w:val="00FF52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84EA92"/>
  <w15:docId w15:val="{DB24B44E-84D1-4C62-80FA-E3DE1323F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SimSun"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eastAsia="Arial"/>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D666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669"/>
    <w:rPr>
      <w:rFonts w:ascii="Segoe UI" w:hAnsi="Segoe UI" w:cs="Segoe UI"/>
      <w:sz w:val="18"/>
      <w:szCs w:val="18"/>
    </w:rPr>
  </w:style>
  <w:style w:type="paragraph" w:styleId="Header">
    <w:name w:val="header"/>
    <w:basedOn w:val="Normal"/>
    <w:link w:val="HeaderChar"/>
    <w:uiPriority w:val="99"/>
    <w:unhideWhenUsed/>
    <w:rsid w:val="002665A9"/>
    <w:pPr>
      <w:tabs>
        <w:tab w:val="center" w:pos="4680"/>
        <w:tab w:val="right" w:pos="9360"/>
      </w:tabs>
      <w:spacing w:line="240" w:lineRule="auto"/>
    </w:pPr>
  </w:style>
  <w:style w:type="character" w:customStyle="1" w:styleId="HeaderChar">
    <w:name w:val="Header Char"/>
    <w:basedOn w:val="DefaultParagraphFont"/>
    <w:link w:val="Header"/>
    <w:uiPriority w:val="99"/>
    <w:rsid w:val="002665A9"/>
  </w:style>
  <w:style w:type="paragraph" w:styleId="Footer">
    <w:name w:val="footer"/>
    <w:basedOn w:val="Normal"/>
    <w:link w:val="FooterChar"/>
    <w:uiPriority w:val="99"/>
    <w:unhideWhenUsed/>
    <w:rsid w:val="002665A9"/>
    <w:pPr>
      <w:tabs>
        <w:tab w:val="center" w:pos="4680"/>
        <w:tab w:val="right" w:pos="9360"/>
      </w:tabs>
      <w:spacing w:line="240" w:lineRule="auto"/>
    </w:pPr>
  </w:style>
  <w:style w:type="character" w:customStyle="1" w:styleId="FooterChar">
    <w:name w:val="Footer Char"/>
    <w:basedOn w:val="DefaultParagraphFont"/>
    <w:link w:val="Footer"/>
    <w:uiPriority w:val="99"/>
    <w:rsid w:val="002665A9"/>
  </w:style>
  <w:style w:type="paragraph" w:styleId="CommentSubject">
    <w:name w:val="annotation subject"/>
    <w:basedOn w:val="CommentText"/>
    <w:next w:val="CommentText"/>
    <w:link w:val="CommentSubjectChar"/>
    <w:uiPriority w:val="99"/>
    <w:semiHidden/>
    <w:unhideWhenUsed/>
    <w:rsid w:val="00971127"/>
    <w:rPr>
      <w:b/>
      <w:bCs/>
    </w:rPr>
  </w:style>
  <w:style w:type="character" w:customStyle="1" w:styleId="CommentSubjectChar">
    <w:name w:val="Comment Subject Char"/>
    <w:basedOn w:val="CommentTextChar"/>
    <w:link w:val="CommentSubject"/>
    <w:uiPriority w:val="99"/>
    <w:semiHidden/>
    <w:rsid w:val="00971127"/>
    <w:rPr>
      <w:b/>
      <w:bCs/>
      <w:sz w:val="20"/>
      <w:szCs w:val="20"/>
    </w:rPr>
  </w:style>
  <w:style w:type="character" w:styleId="Hyperlink">
    <w:name w:val="Hyperlink"/>
    <w:basedOn w:val="DefaultParagraphFont"/>
    <w:uiPriority w:val="99"/>
    <w:semiHidden/>
    <w:unhideWhenUsed/>
    <w:rsid w:val="00B76AD5"/>
    <w:rPr>
      <w:color w:val="0563C1"/>
      <w:u w:val="single"/>
    </w:rPr>
  </w:style>
  <w:style w:type="character" w:styleId="FollowedHyperlink">
    <w:name w:val="FollowedHyperlink"/>
    <w:basedOn w:val="DefaultParagraphFont"/>
    <w:uiPriority w:val="99"/>
    <w:semiHidden/>
    <w:unhideWhenUsed/>
    <w:rsid w:val="00D4426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6122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cdc.gov/nchs/nhis/participant.ht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4</TotalTime>
  <Pages>14</Pages>
  <Words>4200</Words>
  <Characters>2394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 Jinqi</cp:lastModifiedBy>
  <cp:revision>44</cp:revision>
  <dcterms:created xsi:type="dcterms:W3CDTF">2019-06-06T17:24:00Z</dcterms:created>
  <dcterms:modified xsi:type="dcterms:W3CDTF">2019-07-23T18:04:00Z</dcterms:modified>
</cp:coreProperties>
</file>